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14B4DAA" w14:textId="77777777" w:rsidR="003923B4" w:rsidRPr="00930B63" w:rsidRDefault="003923B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9576" w:type="dxa"/>
        <w:jc w:val="center"/>
        <w:tblLayout w:type="fixed"/>
        <w:tblLook w:val="0400" w:firstRow="0" w:lastRow="0" w:firstColumn="0" w:lastColumn="0" w:noHBand="0" w:noVBand="1"/>
      </w:tblPr>
      <w:tblGrid>
        <w:gridCol w:w="9576"/>
      </w:tblGrid>
      <w:tr w:rsidR="003923B4" w:rsidRPr="00930B63" w14:paraId="44A87A4B" w14:textId="77777777">
        <w:trPr>
          <w:trHeight w:val="2880"/>
          <w:jc w:val="center"/>
        </w:trPr>
        <w:tc>
          <w:tcPr>
            <w:tcW w:w="9576" w:type="dxa"/>
          </w:tcPr>
          <w:p w14:paraId="2C3831B7" w14:textId="77777777" w:rsidR="00BC39C8" w:rsidRPr="00930B63" w:rsidRDefault="006471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mbria" w:eastAsia="Cambria" w:hAnsi="Cambria" w:cs="Cambria"/>
                <w:b/>
                <w:bCs/>
                <w:smallCaps/>
                <w:sz w:val="28"/>
                <w:szCs w:val="28"/>
              </w:rPr>
            </w:pPr>
            <w:r w:rsidRPr="00930B63">
              <w:rPr>
                <w:rFonts w:ascii="Cambria" w:eastAsia="Cambria" w:hAnsi="Cambria" w:cs="Cambria"/>
                <w:b/>
                <w:bCs/>
                <w:smallCaps/>
                <w:sz w:val="28"/>
                <w:szCs w:val="28"/>
              </w:rPr>
              <w:t>Lazy pixels</w:t>
            </w:r>
          </w:p>
          <w:p w14:paraId="10EF3A9E" w14:textId="7904121F" w:rsidR="003923B4" w:rsidRPr="00930B63" w:rsidRDefault="00BC39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mbria" w:eastAsia="Cambria" w:hAnsi="Cambria" w:cs="Cambria"/>
                <w:b/>
                <w:bCs/>
                <w:smallCaps/>
              </w:rPr>
            </w:pPr>
            <w:r w:rsidRPr="00930B63">
              <w:rPr>
                <w:noProof/>
              </w:rPr>
              <w:t xml:space="preserve"> </w:t>
            </w:r>
            <w:r w:rsidRPr="00930B63">
              <w:rPr>
                <w:rFonts w:ascii="Cambria" w:eastAsia="Cambria" w:hAnsi="Cambria" w:cs="Cambria"/>
                <w:b/>
                <w:bCs/>
                <w:smallCaps/>
                <w:noProof/>
                <w:sz w:val="28"/>
                <w:szCs w:val="28"/>
              </w:rPr>
              <w:drawing>
                <wp:inline distT="0" distB="0" distL="0" distR="0" wp14:anchorId="5755778D" wp14:editId="43E441DA">
                  <wp:extent cx="1933575" cy="1933575"/>
                  <wp:effectExtent l="0" t="0" r="9525" b="9525"/>
                  <wp:docPr id="6" name="Picture 5" descr="A picture containing clock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ED21376-85CF-408E-AF9F-5D024BF9B13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 descr="A picture containing clock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5ED21376-85CF-408E-AF9F-5D024BF9B13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602" cy="1933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23B4" w:rsidRPr="00930B63" w14:paraId="554111EC" w14:textId="77777777">
        <w:trPr>
          <w:trHeight w:val="1440"/>
          <w:jc w:val="center"/>
        </w:trPr>
        <w:tc>
          <w:tcPr>
            <w:tcW w:w="9576" w:type="dxa"/>
            <w:tcBorders>
              <w:bottom w:val="single" w:sz="4" w:space="0" w:color="4F81BD"/>
            </w:tcBorders>
            <w:vAlign w:val="center"/>
          </w:tcPr>
          <w:p w14:paraId="0E68603F" w14:textId="2C8C198C" w:rsidR="003923B4" w:rsidRPr="00930B63" w:rsidRDefault="006471C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mbria" w:eastAsia="Cambria" w:hAnsi="Cambria" w:cs="Cambria"/>
                <w:sz w:val="80"/>
                <w:szCs w:val="80"/>
              </w:rPr>
            </w:pPr>
            <w:r w:rsidRPr="00930B63">
              <w:rPr>
                <w:rFonts w:ascii="Cambria" w:eastAsia="Cambria" w:hAnsi="Cambria" w:cs="Cambria"/>
                <w:sz w:val="80"/>
                <w:szCs w:val="80"/>
              </w:rPr>
              <w:t xml:space="preserve">The </w:t>
            </w:r>
            <w:proofErr w:type="spellStart"/>
            <w:r w:rsidRPr="00930B63">
              <w:rPr>
                <w:rFonts w:ascii="Cambria" w:eastAsia="Cambria" w:hAnsi="Cambria" w:cs="Cambria"/>
                <w:sz w:val="80"/>
                <w:szCs w:val="80"/>
              </w:rPr>
              <w:t>Zom</w:t>
            </w:r>
            <w:proofErr w:type="spellEnd"/>
            <w:r w:rsidRPr="00930B63">
              <w:rPr>
                <w:rFonts w:ascii="Cambria" w:eastAsia="Cambria" w:hAnsi="Cambria" w:cs="Cambria"/>
                <w:sz w:val="80"/>
                <w:szCs w:val="80"/>
              </w:rPr>
              <w:t>-B Terminator</w:t>
            </w:r>
          </w:p>
        </w:tc>
      </w:tr>
      <w:tr w:rsidR="003923B4" w:rsidRPr="00930B63" w14:paraId="5045811A" w14:textId="77777777">
        <w:trPr>
          <w:trHeight w:val="720"/>
          <w:jc w:val="center"/>
        </w:trPr>
        <w:tc>
          <w:tcPr>
            <w:tcW w:w="9576" w:type="dxa"/>
            <w:tcBorders>
              <w:top w:val="single" w:sz="4" w:space="0" w:color="4F81BD"/>
            </w:tcBorders>
            <w:vAlign w:val="center"/>
          </w:tcPr>
          <w:p w14:paraId="3C597E0D" w14:textId="6CF9E890" w:rsidR="003923B4" w:rsidRPr="00930B63" w:rsidRDefault="007668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60"/>
                <w:szCs w:val="60"/>
              </w:rPr>
            </w:pPr>
            <w:r w:rsidRPr="00930B63">
              <w:rPr>
                <w:rFonts w:ascii="Cambria" w:eastAsia="Cambria" w:hAnsi="Cambria" w:cs="Cambria"/>
                <w:b/>
                <w:sz w:val="60"/>
                <w:szCs w:val="60"/>
              </w:rPr>
              <w:t>“</w:t>
            </w:r>
            <w:r w:rsidR="00BC39C8" w:rsidRPr="00930B63">
              <w:rPr>
                <w:rFonts w:ascii="Cambria" w:eastAsia="Cambria" w:hAnsi="Cambria" w:cs="Cambria"/>
                <w:b/>
                <w:sz w:val="60"/>
                <w:szCs w:val="60"/>
              </w:rPr>
              <w:t>Dawn of the Dead</w:t>
            </w:r>
            <w:r w:rsidRPr="00930B63">
              <w:rPr>
                <w:rFonts w:ascii="Cambria" w:eastAsia="Cambria" w:hAnsi="Cambria" w:cs="Cambria"/>
                <w:b/>
                <w:sz w:val="60"/>
                <w:szCs w:val="60"/>
              </w:rPr>
              <w:t>”</w:t>
            </w:r>
          </w:p>
        </w:tc>
      </w:tr>
      <w:tr w:rsidR="003923B4" w:rsidRPr="00930B63" w14:paraId="1C666099" w14:textId="77777777">
        <w:trPr>
          <w:trHeight w:val="360"/>
          <w:jc w:val="center"/>
        </w:trPr>
        <w:tc>
          <w:tcPr>
            <w:tcW w:w="9576" w:type="dxa"/>
            <w:vAlign w:val="center"/>
          </w:tcPr>
          <w:p w14:paraId="1576AE1F" w14:textId="77777777" w:rsidR="003923B4" w:rsidRPr="00930B63" w:rsidRDefault="00392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</w:p>
          <w:p w14:paraId="05028F6A" w14:textId="77777777" w:rsidR="003923B4" w:rsidRPr="00930B63" w:rsidRDefault="00392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</w:p>
          <w:p w14:paraId="4E44992B" w14:textId="77777777" w:rsidR="003923B4" w:rsidRPr="00930B63" w:rsidRDefault="00392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</w:p>
          <w:p w14:paraId="38B4E149" w14:textId="77777777" w:rsidR="003923B4" w:rsidRPr="00930B63" w:rsidRDefault="00392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</w:p>
          <w:p w14:paraId="0E337F1F" w14:textId="77777777" w:rsidR="003923B4" w:rsidRPr="00930B63" w:rsidRDefault="00392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</w:p>
          <w:p w14:paraId="68A07451" w14:textId="77777777" w:rsidR="003923B4" w:rsidRPr="00930B63" w:rsidRDefault="00392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</w:p>
          <w:p w14:paraId="6E9B4022" w14:textId="77777777" w:rsidR="003923B4" w:rsidRPr="00930B63" w:rsidRDefault="00392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</w:p>
          <w:p w14:paraId="54F84A17" w14:textId="77777777" w:rsidR="003923B4" w:rsidRPr="00930B63" w:rsidRDefault="00392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</w:p>
          <w:p w14:paraId="543F4A5E" w14:textId="63B64FDB" w:rsidR="003923B4" w:rsidRPr="00930B63" w:rsidRDefault="007668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sz w:val="24"/>
                <w:szCs w:val="24"/>
              </w:rPr>
            </w:pPr>
            <w:r w:rsidRPr="00930B63">
              <w:rPr>
                <w:sz w:val="24"/>
                <w:szCs w:val="24"/>
              </w:rPr>
              <w:t xml:space="preserve">Version </w:t>
            </w:r>
            <w:r w:rsidR="00A6771B">
              <w:rPr>
                <w:sz w:val="24"/>
                <w:szCs w:val="24"/>
              </w:rPr>
              <w:t>0.</w:t>
            </w:r>
            <w:r w:rsidR="00D255D0">
              <w:rPr>
                <w:sz w:val="24"/>
                <w:szCs w:val="24"/>
              </w:rPr>
              <w:t>5</w:t>
            </w:r>
          </w:p>
          <w:p w14:paraId="1B14D536" w14:textId="77777777" w:rsidR="003923B4" w:rsidRPr="00930B63" w:rsidRDefault="00392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</w:p>
          <w:p w14:paraId="09444306" w14:textId="3F037B9B" w:rsidR="003923B4" w:rsidRPr="00930B63" w:rsidRDefault="007668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  <w:r w:rsidRPr="00930B63">
              <w:t>All work Copyright © 20</w:t>
            </w:r>
            <w:r w:rsidR="00BC39C8" w:rsidRPr="00930B63">
              <w:t>20</w:t>
            </w:r>
            <w:r w:rsidRPr="00930B63">
              <w:t xml:space="preserve"> by </w:t>
            </w:r>
            <w:r w:rsidR="00BC39C8" w:rsidRPr="00930B63">
              <w:t>LAZY PIXELS</w:t>
            </w:r>
            <w:r w:rsidRPr="00930B63">
              <w:t>.</w:t>
            </w:r>
          </w:p>
          <w:p w14:paraId="1ACBFED2" w14:textId="77777777" w:rsidR="003923B4" w:rsidRPr="00930B63" w:rsidRDefault="007668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  <w:r w:rsidRPr="00930B63">
              <w:t>All rights reserved.</w:t>
            </w:r>
          </w:p>
          <w:p w14:paraId="1EFB7643" w14:textId="77777777" w:rsidR="003923B4" w:rsidRPr="00930B63" w:rsidRDefault="00392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</w:p>
          <w:p w14:paraId="2FF4B61E" w14:textId="77777777" w:rsidR="003923B4" w:rsidRPr="00930B63" w:rsidRDefault="00392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</w:p>
          <w:p w14:paraId="59FB6534" w14:textId="77777777" w:rsidR="003923B4" w:rsidRPr="00930B63" w:rsidRDefault="00392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</w:pPr>
          </w:p>
        </w:tc>
      </w:tr>
      <w:tr w:rsidR="003923B4" w:rsidRPr="00930B63" w14:paraId="42DFE5D8" w14:textId="77777777">
        <w:trPr>
          <w:trHeight w:val="360"/>
          <w:jc w:val="center"/>
        </w:trPr>
        <w:tc>
          <w:tcPr>
            <w:tcW w:w="9576" w:type="dxa"/>
            <w:vAlign w:val="center"/>
          </w:tcPr>
          <w:p w14:paraId="292F385A" w14:textId="456E4A76" w:rsidR="003923B4" w:rsidRPr="00930B63" w:rsidRDefault="00BC39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proofErr w:type="spellStart"/>
            <w:r w:rsidRPr="00930B63">
              <w:rPr>
                <w:b/>
                <w:sz w:val="28"/>
                <w:szCs w:val="28"/>
              </w:rPr>
              <w:t>Romal</w:t>
            </w:r>
            <w:proofErr w:type="spellEnd"/>
            <w:r w:rsidRPr="00930B63">
              <w:rPr>
                <w:b/>
                <w:sz w:val="28"/>
                <w:szCs w:val="28"/>
              </w:rPr>
              <w:t xml:space="preserve"> George</w:t>
            </w:r>
          </w:p>
          <w:p w14:paraId="1A182DD6" w14:textId="0C6F5A2A" w:rsidR="00BC39C8" w:rsidRPr="00930B63" w:rsidRDefault="00BC39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930B63">
              <w:rPr>
                <w:b/>
                <w:sz w:val="28"/>
                <w:szCs w:val="28"/>
              </w:rPr>
              <w:t xml:space="preserve">Surya </w:t>
            </w:r>
            <w:r w:rsidR="00CE21A7" w:rsidRPr="00930B63">
              <w:rPr>
                <w:b/>
                <w:sz w:val="28"/>
                <w:szCs w:val="28"/>
              </w:rPr>
              <w:t xml:space="preserve">Narayana </w:t>
            </w:r>
            <w:proofErr w:type="spellStart"/>
            <w:r w:rsidR="00CE21A7" w:rsidRPr="00930B63">
              <w:rPr>
                <w:b/>
                <w:sz w:val="28"/>
                <w:szCs w:val="28"/>
              </w:rPr>
              <w:t>Pakalapati</w:t>
            </w:r>
            <w:proofErr w:type="spellEnd"/>
          </w:p>
          <w:p w14:paraId="079BB4BA" w14:textId="77777777" w:rsidR="00BC39C8" w:rsidRPr="00930B63" w:rsidRDefault="00BC39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 w:rsidRPr="00930B63">
              <w:rPr>
                <w:b/>
                <w:sz w:val="28"/>
                <w:szCs w:val="28"/>
              </w:rPr>
              <w:t>Palak Arora</w:t>
            </w:r>
          </w:p>
          <w:p w14:paraId="1E9485DB" w14:textId="04824469" w:rsidR="00BC39C8" w:rsidRPr="00930B63" w:rsidRDefault="00BC39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sz w:val="28"/>
                <w:szCs w:val="28"/>
                <w:u w:val="single"/>
              </w:rPr>
            </w:pPr>
            <w:r w:rsidRPr="00930B63">
              <w:rPr>
                <w:b/>
                <w:sz w:val="28"/>
                <w:szCs w:val="28"/>
              </w:rPr>
              <w:t>S</w:t>
            </w:r>
            <w:r w:rsidR="008E32F5">
              <w:rPr>
                <w:b/>
                <w:sz w:val="28"/>
                <w:szCs w:val="28"/>
              </w:rPr>
              <w:t>h</w:t>
            </w:r>
            <w:r w:rsidRPr="00930B63">
              <w:rPr>
                <w:b/>
                <w:sz w:val="28"/>
                <w:szCs w:val="28"/>
              </w:rPr>
              <w:t>ivangi</w:t>
            </w:r>
            <w:r w:rsidR="00CE21A7" w:rsidRPr="00930B63">
              <w:rPr>
                <w:b/>
                <w:sz w:val="28"/>
                <w:szCs w:val="28"/>
              </w:rPr>
              <w:t xml:space="preserve"> Shandilya</w:t>
            </w:r>
          </w:p>
        </w:tc>
      </w:tr>
      <w:tr w:rsidR="003923B4" w:rsidRPr="00930B63" w14:paraId="5A5885DE" w14:textId="77777777">
        <w:trPr>
          <w:trHeight w:val="360"/>
          <w:jc w:val="center"/>
        </w:trPr>
        <w:tc>
          <w:tcPr>
            <w:tcW w:w="9576" w:type="dxa"/>
            <w:vAlign w:val="center"/>
          </w:tcPr>
          <w:p w14:paraId="22816DA8" w14:textId="77777777" w:rsidR="003923B4" w:rsidRPr="00930B63" w:rsidRDefault="003923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</w:rPr>
            </w:pPr>
          </w:p>
        </w:tc>
      </w:tr>
    </w:tbl>
    <w:p w14:paraId="11148C90" w14:textId="77777777" w:rsidR="003923B4" w:rsidRPr="00930B63" w:rsidRDefault="003923B4">
      <w:pPr>
        <w:pBdr>
          <w:top w:val="nil"/>
          <w:left w:val="nil"/>
          <w:bottom w:val="nil"/>
          <w:right w:val="nil"/>
          <w:between w:val="nil"/>
        </w:pBdr>
      </w:pPr>
    </w:p>
    <w:p w14:paraId="5C612DE7" w14:textId="3F1B7CBA" w:rsidR="003923B4" w:rsidRPr="00930B63" w:rsidRDefault="003923B4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0"/>
        <w:tblW w:w="9576" w:type="dxa"/>
        <w:tblLayout w:type="fixed"/>
        <w:tblLook w:val="0400" w:firstRow="0" w:lastRow="0" w:firstColumn="0" w:lastColumn="0" w:noHBand="0" w:noVBand="1"/>
      </w:tblPr>
      <w:tblGrid>
        <w:gridCol w:w="9576"/>
      </w:tblGrid>
      <w:tr w:rsidR="003923B4" w:rsidRPr="00930B63" w14:paraId="625D9FB7" w14:textId="77777777">
        <w:tc>
          <w:tcPr>
            <w:tcW w:w="9576" w:type="dxa"/>
          </w:tcPr>
          <w:p w14:paraId="172ADC99" w14:textId="2F44C2E1" w:rsidR="003923B4" w:rsidRPr="00930B63" w:rsidRDefault="00D255D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ust</w:t>
            </w:r>
            <w:r w:rsidR="0076687B" w:rsidRPr="00930B6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1</w:t>
            </w:r>
            <w:r w:rsidR="00AD6E26">
              <w:rPr>
                <w:sz w:val="24"/>
                <w:szCs w:val="24"/>
              </w:rPr>
              <w:t>4</w:t>
            </w:r>
            <w:r w:rsidR="0076687B" w:rsidRPr="00930B63">
              <w:rPr>
                <w:sz w:val="24"/>
                <w:szCs w:val="24"/>
                <w:vertAlign w:val="superscript"/>
              </w:rPr>
              <w:t>th</w:t>
            </w:r>
            <w:r w:rsidR="0076687B" w:rsidRPr="00930B63">
              <w:rPr>
                <w:sz w:val="24"/>
                <w:szCs w:val="24"/>
              </w:rPr>
              <w:t xml:space="preserve"> 20</w:t>
            </w:r>
            <w:r w:rsidR="00BC39C8" w:rsidRPr="00930B63">
              <w:rPr>
                <w:sz w:val="24"/>
                <w:szCs w:val="24"/>
              </w:rPr>
              <w:t>20</w:t>
            </w:r>
          </w:p>
        </w:tc>
      </w:tr>
    </w:tbl>
    <w:p w14:paraId="3CC509EB" w14:textId="77777777" w:rsidR="003923B4" w:rsidRPr="00930B63" w:rsidRDefault="003923B4">
      <w:pPr>
        <w:pBdr>
          <w:top w:val="nil"/>
          <w:left w:val="nil"/>
          <w:bottom w:val="nil"/>
          <w:right w:val="nil"/>
          <w:between w:val="nil"/>
        </w:pBdr>
      </w:pPr>
    </w:p>
    <w:p w14:paraId="04CBB763" w14:textId="26BF0DF5" w:rsidR="003923B4" w:rsidRPr="00930B63" w:rsidRDefault="0076687B" w:rsidP="00BC39C8">
      <w:pPr>
        <w:pBdr>
          <w:top w:val="nil"/>
          <w:left w:val="nil"/>
          <w:bottom w:val="nil"/>
          <w:right w:val="nil"/>
          <w:between w:val="nil"/>
        </w:pBdr>
        <w:jc w:val="center"/>
      </w:pPr>
      <w:r w:rsidRPr="00930B63">
        <w:rPr>
          <w:b/>
          <w:sz w:val="24"/>
          <w:szCs w:val="24"/>
          <w:u w:val="single"/>
        </w:rPr>
        <w:t>Table of Contents</w:t>
      </w:r>
    </w:p>
    <w:p w14:paraId="5BCA2124" w14:textId="35DCFAA8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eastAsia="Times New Roman"/>
          <w:color w:val="000000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Game Overview </w:t>
      </w:r>
    </w:p>
    <w:p w14:paraId="2B953AB2" w14:textId="2BD22E8A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Game Play Mechanics</w:t>
      </w:r>
    </w:p>
    <w:p w14:paraId="245865C8" w14:textId="0C40BC7E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Camera</w:t>
      </w:r>
    </w:p>
    <w:p w14:paraId="4839C811" w14:textId="488EBC03" w:rsidR="00FD093A" w:rsidRPr="00FD5AA1" w:rsidRDefault="00FD093A" w:rsidP="00E85DBB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Controls</w:t>
      </w:r>
    </w:p>
    <w:p w14:paraId="2B832191" w14:textId="60D301CD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Interface Sketch</w:t>
      </w:r>
      <w:bookmarkStart w:id="0" w:name="_GoBack"/>
      <w:bookmarkEnd w:id="0"/>
    </w:p>
    <w:p w14:paraId="1A9E49B6" w14:textId="2A05A3CB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eastAsia="Times New Roman"/>
          <w:color w:val="000000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Menu and Screen Descriptions</w:t>
      </w:r>
    </w:p>
    <w:p w14:paraId="5DAF8E33" w14:textId="50B27F9E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eastAsia="Times New Roman"/>
          <w:color w:val="000000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Game World </w:t>
      </w:r>
    </w:p>
    <w:p w14:paraId="3DF26F7B" w14:textId="487AFFC5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Levels </w:t>
      </w:r>
    </w:p>
    <w:p w14:paraId="0ACAB1BC" w14:textId="15F6EB08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eastAsia="Times New Roman"/>
          <w:color w:val="000000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Game Progressio</w:t>
      </w:r>
      <w:r w:rsidR="000D057D" w:rsidRPr="00FD5AA1">
        <w:rPr>
          <w:rFonts w:eastAsia="Times New Roman"/>
          <w:color w:val="000000"/>
          <w:sz w:val="24"/>
          <w:szCs w:val="24"/>
          <w:lang w:val="en-GB"/>
        </w:rPr>
        <w:t>n</w:t>
      </w:r>
    </w:p>
    <w:p w14:paraId="43B9333F" w14:textId="43BC651C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Characte</w:t>
      </w:r>
      <w:r w:rsidR="00B4525E" w:rsidRPr="00FD5AA1">
        <w:rPr>
          <w:rFonts w:eastAsia="Times New Roman"/>
          <w:color w:val="000000"/>
          <w:sz w:val="24"/>
          <w:szCs w:val="24"/>
          <w:lang w:val="en-GB"/>
        </w:rPr>
        <w:t>rs</w:t>
      </w:r>
    </w:p>
    <w:p w14:paraId="4AD402F8" w14:textId="189AB998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Enemies</w:t>
      </w:r>
    </w:p>
    <w:p w14:paraId="66E091F0" w14:textId="7AAFD1D2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Items</w:t>
      </w:r>
    </w:p>
    <w:p w14:paraId="6E7F25CC" w14:textId="1D615DDD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Script</w:t>
      </w:r>
    </w:p>
    <w:p w14:paraId="291A8FB6" w14:textId="46DA661C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Scoring</w:t>
      </w:r>
    </w:p>
    <w:p w14:paraId="670DC032" w14:textId="24B7E34C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Sound Index</w:t>
      </w:r>
    </w:p>
    <w:p w14:paraId="743C186E" w14:textId="6CFDBA60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Story Inde</w:t>
      </w:r>
      <w:r w:rsidR="004455CD" w:rsidRPr="00FD5AA1">
        <w:rPr>
          <w:rFonts w:eastAsia="Times New Roman"/>
          <w:color w:val="000000"/>
          <w:sz w:val="24"/>
          <w:szCs w:val="24"/>
          <w:lang w:val="en-GB"/>
        </w:rPr>
        <w:t>x</w:t>
      </w:r>
    </w:p>
    <w:p w14:paraId="7584C578" w14:textId="4F1B3160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Design Notes</w:t>
      </w:r>
    </w:p>
    <w:p w14:paraId="01987712" w14:textId="77777777" w:rsidR="00FD093A" w:rsidRPr="00FD5AA1" w:rsidRDefault="00FD093A" w:rsidP="007D3691">
      <w:pPr>
        <w:numPr>
          <w:ilvl w:val="0"/>
          <w:numId w:val="32"/>
        </w:numPr>
        <w:spacing w:after="0" w:line="240" w:lineRule="auto"/>
        <w:textAlignment w:val="baseline"/>
        <w:rPr>
          <w:rFonts w:eastAsia="Times New Roman"/>
          <w:color w:val="000000"/>
          <w:sz w:val="24"/>
          <w:szCs w:val="24"/>
          <w:lang w:val="en-GB"/>
        </w:rPr>
      </w:pPr>
      <w:r w:rsidRPr="00FD5AA1">
        <w:rPr>
          <w:rFonts w:eastAsia="Times New Roman"/>
          <w:color w:val="000000"/>
          <w:sz w:val="24"/>
          <w:szCs w:val="24"/>
          <w:lang w:val="en-GB"/>
        </w:rPr>
        <w:t>Future Features</w:t>
      </w:r>
    </w:p>
    <w:p w14:paraId="3C3A8377" w14:textId="77777777" w:rsidR="003923B4" w:rsidRPr="00FD5AA1" w:rsidRDefault="0076687B">
      <w:p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  <w:u w:val="single"/>
        </w:rPr>
      </w:pPr>
      <w:r w:rsidRPr="00FD5AA1">
        <w:rPr>
          <w:sz w:val="24"/>
          <w:szCs w:val="24"/>
        </w:rPr>
        <w:br w:type="page"/>
      </w:r>
    </w:p>
    <w:p w14:paraId="2BD24F10" w14:textId="77777777" w:rsidR="003923B4" w:rsidRPr="00FD5AA1" w:rsidRDefault="0076687B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24"/>
          <w:szCs w:val="24"/>
          <w:u w:val="single"/>
        </w:rPr>
      </w:pPr>
      <w:r w:rsidRPr="00FD5AA1">
        <w:rPr>
          <w:b/>
          <w:sz w:val="24"/>
          <w:szCs w:val="24"/>
          <w:u w:val="single"/>
        </w:rPr>
        <w:lastRenderedPageBreak/>
        <w:t>Version History</w:t>
      </w:r>
    </w:p>
    <w:p w14:paraId="36DD70C7" w14:textId="618E72DC" w:rsidR="001600A6" w:rsidRDefault="001600A6" w:rsidP="00301A4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sz w:val="24"/>
          <w:szCs w:val="24"/>
        </w:rPr>
      </w:pPr>
    </w:p>
    <w:p w14:paraId="27A0EC41" w14:textId="49C0C04E" w:rsidR="001600A6" w:rsidRDefault="001600A6" w:rsidP="00301A4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Version 0.</w:t>
      </w:r>
      <w:r w:rsidR="0008399C">
        <w:rPr>
          <w:sz w:val="24"/>
          <w:szCs w:val="24"/>
        </w:rPr>
        <w:t>5</w:t>
      </w:r>
    </w:p>
    <w:p w14:paraId="066BB084" w14:textId="5506661F" w:rsidR="0067411D" w:rsidRDefault="0067411D" w:rsidP="0067411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p w14:paraId="32553B92" w14:textId="2EFFDF70" w:rsidR="00D65A20" w:rsidRDefault="00295E6D" w:rsidP="0067411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inal</w:t>
      </w:r>
      <w:r w:rsidR="00D65A20">
        <w:rPr>
          <w:sz w:val="24"/>
          <w:szCs w:val="24"/>
        </w:rPr>
        <w:t xml:space="preserve"> Build:</w:t>
      </w:r>
    </w:p>
    <w:p w14:paraId="51FF659B" w14:textId="4DE9C047" w:rsidR="00D65A20" w:rsidRDefault="00D65A20" w:rsidP="0067411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p w14:paraId="0A6886A7" w14:textId="77777777" w:rsidR="004D7BE0" w:rsidRPr="00B72E6F" w:rsidRDefault="004D7BE0" w:rsidP="004D7BE0">
      <w:pPr>
        <w:pStyle w:val="ListParagraph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  <w:r w:rsidRPr="00B72E6F">
        <w:rPr>
          <w:sz w:val="24"/>
          <w:szCs w:val="24"/>
        </w:rPr>
        <w:t xml:space="preserve">An interactive graphical user interface </w:t>
      </w:r>
      <w:r>
        <w:rPr>
          <w:sz w:val="24"/>
          <w:szCs w:val="24"/>
        </w:rPr>
        <w:t>is</w:t>
      </w:r>
      <w:r w:rsidRPr="00B72E6F">
        <w:rPr>
          <w:sz w:val="24"/>
          <w:szCs w:val="24"/>
        </w:rPr>
        <w:t xml:space="preserve"> implemented, having different screen menus.</w:t>
      </w:r>
    </w:p>
    <w:p w14:paraId="22902D6D" w14:textId="3F35AD99" w:rsidR="00CD12AD" w:rsidRDefault="00CD12AD" w:rsidP="004D7BE0">
      <w:pPr>
        <w:pStyle w:val="ListParagraph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dded game complete screen.</w:t>
      </w:r>
      <w:r w:rsidR="002E7970">
        <w:rPr>
          <w:sz w:val="24"/>
          <w:szCs w:val="24"/>
        </w:rPr>
        <w:t xml:space="preserve"> The game end screen consists of three buttons</w:t>
      </w:r>
      <w:r w:rsidR="00033F7B">
        <w:rPr>
          <w:sz w:val="24"/>
          <w:szCs w:val="24"/>
        </w:rPr>
        <w:t>, return to main menu or redirect towards any of the three levels.</w:t>
      </w:r>
    </w:p>
    <w:p w14:paraId="0951A898" w14:textId="184FB9FC" w:rsidR="005B4F19" w:rsidRDefault="0025726E" w:rsidP="004D7BE0">
      <w:pPr>
        <w:pStyle w:val="ListParagraph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5B4F19">
        <w:rPr>
          <w:sz w:val="24"/>
          <w:szCs w:val="24"/>
        </w:rPr>
        <w:t xml:space="preserve">ll the graphics and functionalities </w:t>
      </w:r>
      <w:r>
        <w:rPr>
          <w:sz w:val="24"/>
          <w:szCs w:val="24"/>
        </w:rPr>
        <w:t>have been implemented</w:t>
      </w:r>
      <w:r w:rsidR="00BA62D8">
        <w:rPr>
          <w:sz w:val="24"/>
          <w:szCs w:val="24"/>
        </w:rPr>
        <w:t xml:space="preserve"> including Level-1,2 and3.</w:t>
      </w:r>
    </w:p>
    <w:p w14:paraId="67EFF4E0" w14:textId="07D93BDD" w:rsidR="00295E6D" w:rsidRDefault="00FE185A" w:rsidP="004D7BE0">
      <w:pPr>
        <w:pStyle w:val="ListParagraph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295E6D">
        <w:rPr>
          <w:sz w:val="24"/>
          <w:szCs w:val="24"/>
        </w:rPr>
        <w:t>ll the levels</w:t>
      </w:r>
      <w:r>
        <w:rPr>
          <w:sz w:val="24"/>
          <w:szCs w:val="24"/>
        </w:rPr>
        <w:t xml:space="preserve"> were completed</w:t>
      </w:r>
      <w:r w:rsidR="00BA62D8">
        <w:rPr>
          <w:sz w:val="24"/>
          <w:szCs w:val="24"/>
        </w:rPr>
        <w:t xml:space="preserve"> with </w:t>
      </w:r>
      <w:proofErr w:type="spellStart"/>
      <w:r w:rsidR="00BA62D8">
        <w:rPr>
          <w:sz w:val="24"/>
          <w:szCs w:val="24"/>
        </w:rPr>
        <w:t>MainMenu</w:t>
      </w:r>
      <w:proofErr w:type="spellEnd"/>
      <w:r w:rsidR="00BA62D8">
        <w:rPr>
          <w:sz w:val="24"/>
          <w:szCs w:val="24"/>
        </w:rPr>
        <w:t xml:space="preserve"> Screen.</w:t>
      </w:r>
    </w:p>
    <w:p w14:paraId="7DF981A8" w14:textId="77777777" w:rsidR="00295E6D" w:rsidRDefault="00295E6D" w:rsidP="00295E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p w14:paraId="3B1094B9" w14:textId="77777777" w:rsidR="00CD12AD" w:rsidRPr="00CD12AD" w:rsidRDefault="00CD12AD" w:rsidP="00272E5B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p w14:paraId="643E0CFA" w14:textId="77777777" w:rsidR="00466D56" w:rsidRDefault="00466D56" w:rsidP="0067411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p w14:paraId="6289E875" w14:textId="5FA7B6EE" w:rsidR="001600A6" w:rsidRDefault="001600A6" w:rsidP="001600A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p w14:paraId="4021ADEA" w14:textId="77777777" w:rsidR="001600A6" w:rsidRPr="001600A6" w:rsidRDefault="001600A6" w:rsidP="001600A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p w14:paraId="7AA05F60" w14:textId="77777777" w:rsidR="007116FF" w:rsidRPr="00930B63" w:rsidRDefault="007116FF" w:rsidP="007116F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</w:p>
    <w:p w14:paraId="17D5B5AD" w14:textId="05CE13C9" w:rsidR="003923B4" w:rsidRPr="00FD5AA1" w:rsidRDefault="0076687B" w:rsidP="007116FF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FD5AA1">
        <w:rPr>
          <w:sz w:val="24"/>
          <w:szCs w:val="24"/>
        </w:rPr>
        <w:br w:type="page"/>
      </w:r>
    </w:p>
    <w:p w14:paraId="7CA76870" w14:textId="77777777" w:rsidR="003923B4" w:rsidRPr="00FD5AA1" w:rsidRDefault="003923B4">
      <w:pPr>
        <w:pBdr>
          <w:top w:val="nil"/>
          <w:left w:val="nil"/>
          <w:bottom w:val="nil"/>
          <w:right w:val="nil"/>
          <w:between w:val="nil"/>
        </w:pBdr>
        <w:jc w:val="right"/>
        <w:rPr>
          <w:sz w:val="24"/>
          <w:szCs w:val="24"/>
        </w:rPr>
      </w:pPr>
    </w:p>
    <w:p w14:paraId="3D5E928A" w14:textId="77777777" w:rsidR="003923B4" w:rsidRPr="00FD5AA1" w:rsidRDefault="007668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 xml:space="preserve">Game Overview </w:t>
      </w:r>
    </w:p>
    <w:p w14:paraId="66C9BF85" w14:textId="7C4C0CEB" w:rsidR="003C40DE" w:rsidRPr="00FD5AA1" w:rsidRDefault="003C40DE" w:rsidP="00930B63">
      <w:pPr>
        <w:pBdr>
          <w:top w:val="nil"/>
          <w:left w:val="nil"/>
          <w:bottom w:val="nil"/>
          <w:right w:val="nil"/>
          <w:between w:val="nil"/>
        </w:pBdr>
        <w:ind w:left="737"/>
        <w:rPr>
          <w:sz w:val="24"/>
          <w:szCs w:val="24"/>
          <w:lang w:val="en-GB"/>
        </w:rPr>
      </w:pPr>
      <w:r w:rsidRPr="00FD5AA1">
        <w:rPr>
          <w:sz w:val="24"/>
          <w:szCs w:val="24"/>
          <w:lang w:val="en-US"/>
        </w:rPr>
        <w:t xml:space="preserve">The story starts with an evil </w:t>
      </w:r>
      <w:r w:rsidR="002709E0">
        <w:rPr>
          <w:sz w:val="24"/>
          <w:szCs w:val="24"/>
          <w:lang w:val="en-US"/>
        </w:rPr>
        <w:t>gene</w:t>
      </w:r>
      <w:r w:rsidR="004C2466">
        <w:rPr>
          <w:sz w:val="24"/>
          <w:szCs w:val="24"/>
          <w:lang w:val="en-US"/>
        </w:rPr>
        <w:t xml:space="preserve"> </w:t>
      </w:r>
      <w:r w:rsidRPr="00FD5AA1">
        <w:rPr>
          <w:sz w:val="24"/>
          <w:szCs w:val="24"/>
          <w:lang w:val="en-US"/>
        </w:rPr>
        <w:t>scientis</w:t>
      </w:r>
      <w:r w:rsidR="004C2466">
        <w:rPr>
          <w:sz w:val="24"/>
          <w:szCs w:val="24"/>
          <w:lang w:val="en-US"/>
        </w:rPr>
        <w:t xml:space="preserve">t </w:t>
      </w:r>
      <w:proofErr w:type="spellStart"/>
      <w:r w:rsidR="005E621F">
        <w:rPr>
          <w:sz w:val="24"/>
          <w:szCs w:val="24"/>
          <w:lang w:val="en-US"/>
        </w:rPr>
        <w:t>Jojo</w:t>
      </w:r>
      <w:proofErr w:type="spellEnd"/>
      <w:r w:rsidRPr="00FD5AA1">
        <w:rPr>
          <w:sz w:val="24"/>
          <w:szCs w:val="24"/>
          <w:lang w:val="en-US"/>
        </w:rPr>
        <w:t xml:space="preserve"> hated by people of the Pixel City and on the other hand there was a good scientist</w:t>
      </w:r>
      <w:r w:rsidR="004C2466">
        <w:rPr>
          <w:sz w:val="24"/>
          <w:szCs w:val="24"/>
          <w:lang w:val="en-US"/>
        </w:rPr>
        <w:t xml:space="preserve"> </w:t>
      </w:r>
      <w:r w:rsidR="005E621F">
        <w:rPr>
          <w:sz w:val="24"/>
          <w:szCs w:val="24"/>
          <w:lang w:val="en-US"/>
        </w:rPr>
        <w:t>Bing</w:t>
      </w:r>
      <w:r w:rsidRPr="00FD5AA1">
        <w:rPr>
          <w:sz w:val="24"/>
          <w:szCs w:val="24"/>
          <w:lang w:val="en-US"/>
        </w:rPr>
        <w:t xml:space="preserve"> whose inventions were always appreciated by others. Seeking revenge from public, the evil guy invents a virus called “ZOM-B” converting people into Zombies and kidnaps the good scientist. The main character is a Robot which is one of the inventions of the good scientist, who will save the city from zombies and rescue his owner in order to create an anti-virus.</w:t>
      </w:r>
    </w:p>
    <w:p w14:paraId="5E389D5A" w14:textId="77777777" w:rsidR="003923B4" w:rsidRPr="00FD5AA1" w:rsidRDefault="003923B4">
      <w:p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</w:p>
    <w:p w14:paraId="3CF97E68" w14:textId="77777777" w:rsidR="003923B4" w:rsidRPr="00FD5AA1" w:rsidRDefault="007668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>Game Play Mechanics</w:t>
      </w:r>
    </w:p>
    <w:p w14:paraId="6338C89E" w14:textId="10802368" w:rsidR="007D3691" w:rsidRPr="00FD5AA1" w:rsidRDefault="008D31FB" w:rsidP="00FD5AA1">
      <w:pPr>
        <w:pStyle w:val="ListParagraph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  <w:r w:rsidRPr="00FD5AA1">
        <w:rPr>
          <w:sz w:val="24"/>
          <w:szCs w:val="24"/>
        </w:rPr>
        <w:t>Move front and back</w:t>
      </w:r>
    </w:p>
    <w:p w14:paraId="26BA98F1" w14:textId="07BD73C6" w:rsidR="0028318E" w:rsidRPr="00FD5AA1" w:rsidRDefault="008C596A" w:rsidP="00FD5AA1">
      <w:pPr>
        <w:pStyle w:val="ListParagraph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hoot</w:t>
      </w:r>
      <w:r w:rsidR="000C7A55">
        <w:rPr>
          <w:sz w:val="24"/>
          <w:szCs w:val="24"/>
        </w:rPr>
        <w:t xml:space="preserve"> </w:t>
      </w:r>
    </w:p>
    <w:p w14:paraId="2490841F" w14:textId="5F6E7827" w:rsidR="007D3691" w:rsidRPr="00FD5AA1" w:rsidRDefault="007D3691" w:rsidP="00FD5AA1">
      <w:pPr>
        <w:pStyle w:val="ListParagraph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24"/>
          <w:szCs w:val="24"/>
        </w:rPr>
      </w:pPr>
      <w:r w:rsidRPr="00FD5AA1">
        <w:rPr>
          <w:sz w:val="24"/>
          <w:szCs w:val="24"/>
        </w:rPr>
        <w:t>Jump</w:t>
      </w:r>
    </w:p>
    <w:p w14:paraId="7F028688" w14:textId="0AA54318" w:rsidR="007D3691" w:rsidRPr="00FD5AA1" w:rsidRDefault="004C2466" w:rsidP="00FD5AA1">
      <w:pPr>
        <w:pStyle w:val="ListParagraph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lide</w:t>
      </w:r>
      <w:r w:rsidR="00ED3CD5">
        <w:rPr>
          <w:sz w:val="24"/>
          <w:szCs w:val="24"/>
        </w:rPr>
        <w:t xml:space="preserve"> </w:t>
      </w:r>
    </w:p>
    <w:p w14:paraId="526B34D1" w14:textId="77777777" w:rsidR="003923B4" w:rsidRPr="00FD5AA1" w:rsidRDefault="007668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 xml:space="preserve">Camera </w:t>
      </w:r>
    </w:p>
    <w:p w14:paraId="53180333" w14:textId="06A392A0" w:rsidR="0028318E" w:rsidRDefault="00930B63" w:rsidP="004863AC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sz w:val="24"/>
          <w:szCs w:val="24"/>
          <w:lang w:val="en-US"/>
        </w:rPr>
      </w:pPr>
      <w:r w:rsidRPr="00FD5AA1">
        <w:rPr>
          <w:sz w:val="24"/>
          <w:szCs w:val="24"/>
          <w:lang w:val="en-US"/>
        </w:rPr>
        <w:t xml:space="preserve">       Side Scroller</w:t>
      </w:r>
      <w:r w:rsidR="00FD5AA1">
        <w:rPr>
          <w:sz w:val="24"/>
          <w:szCs w:val="24"/>
          <w:lang w:val="en-US"/>
        </w:rPr>
        <w:t xml:space="preserve"> (Side View Camera)</w:t>
      </w:r>
    </w:p>
    <w:p w14:paraId="49B332E9" w14:textId="77777777" w:rsidR="002709E0" w:rsidRDefault="002709E0" w:rsidP="004863AC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noProof/>
        </w:rPr>
      </w:pPr>
    </w:p>
    <w:p w14:paraId="4C3CB846" w14:textId="4EF669D2" w:rsidR="002709E0" w:rsidRDefault="002709E0" w:rsidP="002709E0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center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D81DA0E" wp14:editId="22BAFE6A">
            <wp:extent cx="5943600" cy="3343275"/>
            <wp:effectExtent l="0" t="0" r="0" b="9525"/>
            <wp:docPr id="5" name="Picture 5" descr="22 Best Side Scroller games on Steam as of 2020 - Sla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22 Best Side Scroller games on Steam as of 2020 - Slan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5438F" w14:textId="3DB71F89" w:rsidR="002709E0" w:rsidRDefault="002709E0" w:rsidP="002709E0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center"/>
        <w:rPr>
          <w:sz w:val="24"/>
          <w:szCs w:val="24"/>
          <w:lang w:val="en-US"/>
        </w:rPr>
      </w:pPr>
    </w:p>
    <w:p w14:paraId="3541A476" w14:textId="77777777" w:rsidR="002709E0" w:rsidRPr="00FD5AA1" w:rsidRDefault="002709E0" w:rsidP="002709E0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center"/>
        <w:rPr>
          <w:sz w:val="24"/>
          <w:szCs w:val="24"/>
          <w:lang w:val="en-US"/>
        </w:rPr>
      </w:pPr>
    </w:p>
    <w:p w14:paraId="3F49C1BE" w14:textId="77777777" w:rsidR="00930B63" w:rsidRPr="00FD5AA1" w:rsidRDefault="00930B63" w:rsidP="00930B63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sz w:val="24"/>
          <w:szCs w:val="24"/>
          <w:lang w:val="en-GB"/>
        </w:rPr>
      </w:pPr>
    </w:p>
    <w:p w14:paraId="6404347A" w14:textId="49AD89C3" w:rsidR="002709E0" w:rsidRDefault="0076687B" w:rsidP="002709E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>Controls</w:t>
      </w:r>
    </w:p>
    <w:p w14:paraId="218AD296" w14:textId="77777777" w:rsidR="002709E0" w:rsidRPr="002709E0" w:rsidRDefault="002709E0" w:rsidP="002709E0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rPr>
          <w:b/>
          <w:sz w:val="24"/>
          <w:szCs w:val="24"/>
        </w:rPr>
      </w:pPr>
    </w:p>
    <w:tbl>
      <w:tblPr>
        <w:tblStyle w:val="TableGrid"/>
        <w:tblW w:w="9371" w:type="dxa"/>
        <w:tblInd w:w="38" w:type="dxa"/>
        <w:tblCellMar>
          <w:left w:w="113" w:type="dxa"/>
          <w:right w:w="719" w:type="dxa"/>
        </w:tblCellMar>
        <w:tblLook w:val="04A0" w:firstRow="1" w:lastRow="0" w:firstColumn="1" w:lastColumn="0" w:noHBand="0" w:noVBand="1"/>
      </w:tblPr>
      <w:tblGrid>
        <w:gridCol w:w="4686"/>
        <w:gridCol w:w="4685"/>
      </w:tblGrid>
      <w:tr w:rsidR="002709E0" w14:paraId="146351B2" w14:textId="77777777" w:rsidTr="002709E0">
        <w:trPr>
          <w:trHeight w:val="803"/>
        </w:trPr>
        <w:tc>
          <w:tcPr>
            <w:tcW w:w="4686" w:type="dxa"/>
            <w:tcBorders>
              <w:top w:val="single" w:sz="6" w:space="0" w:color="B8CCE4"/>
              <w:left w:val="single" w:sz="6" w:space="0" w:color="B8CCE4"/>
              <w:bottom w:val="single" w:sz="12" w:space="0" w:color="95B3D7"/>
              <w:right w:val="single" w:sz="6" w:space="0" w:color="B8CCE4"/>
            </w:tcBorders>
            <w:vAlign w:val="bottom"/>
          </w:tcPr>
          <w:p w14:paraId="0732F91F" w14:textId="77777777" w:rsidR="002709E0" w:rsidRDefault="002709E0" w:rsidP="009D557A">
            <w:pPr>
              <w:spacing w:line="259" w:lineRule="auto"/>
              <w:ind w:left="6"/>
            </w:pPr>
            <w:r>
              <w:rPr>
                <w:noProof/>
              </w:rPr>
              <w:drawing>
                <wp:inline distT="0" distB="0" distL="0" distR="0" wp14:anchorId="65A5932B" wp14:editId="1C0BCB1D">
                  <wp:extent cx="511518" cy="492760"/>
                  <wp:effectExtent l="0" t="0" r="0" b="0"/>
                  <wp:docPr id="681" name="Picture 6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1" name="Picture 681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518" cy="492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</w:p>
        </w:tc>
        <w:tc>
          <w:tcPr>
            <w:tcW w:w="4685" w:type="dxa"/>
            <w:tcBorders>
              <w:top w:val="single" w:sz="6" w:space="0" w:color="B8CCE4"/>
              <w:left w:val="single" w:sz="6" w:space="0" w:color="B8CCE4"/>
              <w:bottom w:val="single" w:sz="12" w:space="0" w:color="95B3D7"/>
              <w:right w:val="single" w:sz="6" w:space="0" w:color="B8CCE4"/>
            </w:tcBorders>
          </w:tcPr>
          <w:p w14:paraId="498BD47B" w14:textId="5EB876F3" w:rsidR="002709E0" w:rsidRDefault="002709E0" w:rsidP="009D557A">
            <w:pPr>
              <w:spacing w:line="259" w:lineRule="auto"/>
            </w:pPr>
            <w:r>
              <w:t xml:space="preserve">Move left </w:t>
            </w:r>
          </w:p>
        </w:tc>
      </w:tr>
      <w:tr w:rsidR="002709E0" w14:paraId="0DEA0836" w14:textId="77777777" w:rsidTr="002709E0">
        <w:trPr>
          <w:trHeight w:val="788"/>
        </w:trPr>
        <w:tc>
          <w:tcPr>
            <w:tcW w:w="4686" w:type="dxa"/>
            <w:tcBorders>
              <w:top w:val="single" w:sz="12" w:space="0" w:color="95B3D7"/>
              <w:left w:val="single" w:sz="6" w:space="0" w:color="B8CCE4"/>
              <w:bottom w:val="single" w:sz="6" w:space="0" w:color="B8CCE4"/>
              <w:right w:val="single" w:sz="6" w:space="0" w:color="B8CCE4"/>
            </w:tcBorders>
            <w:vAlign w:val="bottom"/>
          </w:tcPr>
          <w:p w14:paraId="4141D96E" w14:textId="77777777" w:rsidR="002709E0" w:rsidRDefault="002709E0" w:rsidP="009D557A">
            <w:pPr>
              <w:spacing w:line="259" w:lineRule="auto"/>
              <w:ind w:left="6"/>
            </w:pPr>
            <w:r>
              <w:rPr>
                <w:noProof/>
              </w:rPr>
              <w:drawing>
                <wp:inline distT="0" distB="0" distL="0" distR="0" wp14:anchorId="0B7BDFFF" wp14:editId="2A4CDF8D">
                  <wp:extent cx="511797" cy="485140"/>
                  <wp:effectExtent l="0" t="0" r="0" b="0"/>
                  <wp:docPr id="683" name="Picture 6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3" name="Picture 683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797" cy="485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</w:p>
        </w:tc>
        <w:tc>
          <w:tcPr>
            <w:tcW w:w="4685" w:type="dxa"/>
            <w:tcBorders>
              <w:top w:val="single" w:sz="12" w:space="0" w:color="95B3D7"/>
              <w:left w:val="single" w:sz="6" w:space="0" w:color="B8CCE4"/>
              <w:bottom w:val="single" w:sz="6" w:space="0" w:color="B8CCE4"/>
              <w:right w:val="single" w:sz="6" w:space="0" w:color="B8CCE4"/>
            </w:tcBorders>
          </w:tcPr>
          <w:p w14:paraId="163F1A8B" w14:textId="68859324" w:rsidR="002709E0" w:rsidRDefault="002709E0" w:rsidP="009D557A">
            <w:pPr>
              <w:spacing w:line="259" w:lineRule="auto"/>
            </w:pPr>
            <w:r>
              <w:t xml:space="preserve">slide </w:t>
            </w:r>
          </w:p>
        </w:tc>
      </w:tr>
      <w:tr w:rsidR="002709E0" w14:paraId="0DE82BFE" w14:textId="77777777" w:rsidTr="002709E0">
        <w:trPr>
          <w:trHeight w:val="675"/>
        </w:trPr>
        <w:tc>
          <w:tcPr>
            <w:tcW w:w="4686" w:type="dxa"/>
            <w:tcBorders>
              <w:top w:val="single" w:sz="6" w:space="0" w:color="B8CCE4"/>
              <w:left w:val="single" w:sz="6" w:space="0" w:color="B8CCE4"/>
              <w:bottom w:val="single" w:sz="6" w:space="0" w:color="B8CCE4"/>
              <w:right w:val="single" w:sz="6" w:space="0" w:color="B8CCE4"/>
            </w:tcBorders>
            <w:vAlign w:val="bottom"/>
          </w:tcPr>
          <w:p w14:paraId="6649BE8E" w14:textId="77777777" w:rsidR="002709E0" w:rsidRDefault="002709E0" w:rsidP="009D557A">
            <w:pPr>
              <w:spacing w:line="259" w:lineRule="auto"/>
              <w:jc w:val="right"/>
            </w:pPr>
            <w:r>
              <w:rPr>
                <w:noProof/>
              </w:rPr>
              <w:drawing>
                <wp:inline distT="0" distB="0" distL="0" distR="0" wp14:anchorId="6228FA9D" wp14:editId="5923436F">
                  <wp:extent cx="2401824" cy="414528"/>
                  <wp:effectExtent l="0" t="0" r="0" b="0"/>
                  <wp:docPr id="9263" name="Picture 92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63" name="Picture 9263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1824" cy="414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</w:p>
        </w:tc>
        <w:tc>
          <w:tcPr>
            <w:tcW w:w="4685" w:type="dxa"/>
            <w:tcBorders>
              <w:top w:val="single" w:sz="6" w:space="0" w:color="B8CCE4"/>
              <w:left w:val="single" w:sz="6" w:space="0" w:color="B8CCE4"/>
              <w:bottom w:val="single" w:sz="6" w:space="0" w:color="B8CCE4"/>
              <w:right w:val="single" w:sz="6" w:space="0" w:color="B8CCE4"/>
            </w:tcBorders>
          </w:tcPr>
          <w:p w14:paraId="36203D9B" w14:textId="77777777" w:rsidR="002709E0" w:rsidRDefault="002709E0" w:rsidP="009D557A">
            <w:pPr>
              <w:spacing w:line="259" w:lineRule="auto"/>
            </w:pPr>
            <w:r>
              <w:t xml:space="preserve">For jump </w:t>
            </w:r>
          </w:p>
        </w:tc>
      </w:tr>
      <w:tr w:rsidR="002709E0" w14:paraId="468A5EE9" w14:textId="77777777" w:rsidTr="002709E0">
        <w:trPr>
          <w:trHeight w:val="841"/>
        </w:trPr>
        <w:tc>
          <w:tcPr>
            <w:tcW w:w="4686" w:type="dxa"/>
            <w:tcBorders>
              <w:top w:val="single" w:sz="6" w:space="0" w:color="B8CCE4"/>
              <w:left w:val="single" w:sz="6" w:space="0" w:color="B8CCE4"/>
              <w:bottom w:val="single" w:sz="6" w:space="0" w:color="B8CCE4"/>
              <w:right w:val="single" w:sz="6" w:space="0" w:color="B8CCE4"/>
            </w:tcBorders>
            <w:vAlign w:val="bottom"/>
          </w:tcPr>
          <w:p w14:paraId="1EEC6A18" w14:textId="77777777" w:rsidR="002709E0" w:rsidRDefault="002709E0" w:rsidP="009D557A">
            <w:pPr>
              <w:spacing w:line="259" w:lineRule="auto"/>
              <w:ind w:left="6"/>
            </w:pPr>
            <w:r>
              <w:rPr>
                <w:noProof/>
              </w:rPr>
              <w:drawing>
                <wp:inline distT="0" distB="0" distL="0" distR="0" wp14:anchorId="38DED077" wp14:editId="56F04896">
                  <wp:extent cx="1097280" cy="523875"/>
                  <wp:effectExtent l="0" t="0" r="0" b="0"/>
                  <wp:docPr id="687" name="Picture 6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7" name="Picture 687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80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</w:p>
        </w:tc>
        <w:tc>
          <w:tcPr>
            <w:tcW w:w="4685" w:type="dxa"/>
            <w:tcBorders>
              <w:top w:val="single" w:sz="6" w:space="0" w:color="B8CCE4"/>
              <w:left w:val="single" w:sz="6" w:space="0" w:color="B8CCE4"/>
              <w:bottom w:val="single" w:sz="6" w:space="0" w:color="B8CCE4"/>
              <w:right w:val="single" w:sz="6" w:space="0" w:color="B8CCE4"/>
            </w:tcBorders>
          </w:tcPr>
          <w:p w14:paraId="6EAEE4BF" w14:textId="5E0441E3" w:rsidR="002709E0" w:rsidRDefault="002709E0" w:rsidP="009D557A">
            <w:pPr>
              <w:spacing w:line="259" w:lineRule="auto"/>
            </w:pPr>
            <w:r>
              <w:t xml:space="preserve">To </w:t>
            </w:r>
            <w:r w:rsidR="000E3E4F">
              <w:t>shoot</w:t>
            </w:r>
          </w:p>
        </w:tc>
      </w:tr>
      <w:tr w:rsidR="002709E0" w14:paraId="1AA4677B" w14:textId="77777777" w:rsidTr="002709E0">
        <w:trPr>
          <w:trHeight w:val="922"/>
        </w:trPr>
        <w:tc>
          <w:tcPr>
            <w:tcW w:w="4686" w:type="dxa"/>
            <w:tcBorders>
              <w:top w:val="single" w:sz="6" w:space="0" w:color="B8CCE4"/>
              <w:left w:val="single" w:sz="6" w:space="0" w:color="B8CCE4"/>
              <w:bottom w:val="single" w:sz="6" w:space="0" w:color="B8CCE4"/>
              <w:right w:val="single" w:sz="6" w:space="0" w:color="B8CCE4"/>
            </w:tcBorders>
            <w:vAlign w:val="bottom"/>
          </w:tcPr>
          <w:p w14:paraId="4567DD4C" w14:textId="0CE86938" w:rsidR="002709E0" w:rsidRDefault="002709E0" w:rsidP="009D557A">
            <w:pPr>
              <w:spacing w:line="259" w:lineRule="auto"/>
              <w:ind w:left="6"/>
            </w:pPr>
            <w:r>
              <w:rPr>
                <w:rFonts w:ascii="Calibri" w:eastAsia="Calibri" w:hAnsi="Calibri" w:cs="Calibri"/>
                <w:b/>
              </w:rPr>
              <w:t xml:space="preserve">  </w:t>
            </w:r>
            <w:r>
              <w:rPr>
                <w:noProof/>
              </w:rPr>
              <w:drawing>
                <wp:inline distT="0" distB="0" distL="0" distR="0" wp14:anchorId="67C23F4F" wp14:editId="5C03044E">
                  <wp:extent cx="495300" cy="467233"/>
                  <wp:effectExtent l="0" t="0" r="0" b="9525"/>
                  <wp:docPr id="3" name="Picture 3" descr="Framed Print - Computer Key Art - Letter D (Picture Poster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ramed Print - Computer Key Art - Letter D (Picture Poster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522579" cy="4929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</w:p>
        </w:tc>
        <w:tc>
          <w:tcPr>
            <w:tcW w:w="4685" w:type="dxa"/>
            <w:tcBorders>
              <w:top w:val="single" w:sz="6" w:space="0" w:color="B8CCE4"/>
              <w:left w:val="single" w:sz="6" w:space="0" w:color="B8CCE4"/>
              <w:bottom w:val="single" w:sz="6" w:space="0" w:color="B8CCE4"/>
              <w:right w:val="single" w:sz="6" w:space="0" w:color="B8CCE4"/>
            </w:tcBorders>
          </w:tcPr>
          <w:p w14:paraId="3CA17F7B" w14:textId="478D4BE6" w:rsidR="002709E0" w:rsidRDefault="002709E0" w:rsidP="009D557A">
            <w:pPr>
              <w:spacing w:line="259" w:lineRule="auto"/>
            </w:pPr>
            <w:r>
              <w:t xml:space="preserve">Move right </w:t>
            </w:r>
          </w:p>
        </w:tc>
      </w:tr>
    </w:tbl>
    <w:p w14:paraId="417D83B8" w14:textId="77777777" w:rsidR="002709E0" w:rsidRPr="00FD5AA1" w:rsidRDefault="002709E0" w:rsidP="002709E0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sz w:val="24"/>
          <w:szCs w:val="24"/>
        </w:rPr>
      </w:pPr>
    </w:p>
    <w:p w14:paraId="23F418BE" w14:textId="77777777" w:rsidR="004863AC" w:rsidRPr="00FD5AA1" w:rsidRDefault="004863AC" w:rsidP="004863AC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sz w:val="24"/>
          <w:szCs w:val="24"/>
        </w:rPr>
      </w:pPr>
    </w:p>
    <w:p w14:paraId="45DEC42B" w14:textId="130667A5" w:rsidR="00846DA4" w:rsidRPr="00FD5AA1" w:rsidRDefault="0076687B" w:rsidP="00846DA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>Interface Sketch</w:t>
      </w:r>
    </w:p>
    <w:p w14:paraId="0EDB70EB" w14:textId="7ABEDF5A" w:rsidR="0028318E" w:rsidRDefault="002709E0" w:rsidP="00846DA4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3A4C613" wp14:editId="534FA66F">
            <wp:extent cx="4610100" cy="2609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1218" t="14253" r="11218" b="7640"/>
                    <a:stretch/>
                  </pic:blipFill>
                  <pic:spPr bwMode="auto">
                    <a:xfrm>
                      <a:off x="0" y="0"/>
                      <a:ext cx="4610100" cy="2609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8B7E67" w14:textId="0D7CEEE4" w:rsidR="002709E0" w:rsidRDefault="002709E0" w:rsidP="00846DA4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sz w:val="24"/>
          <w:szCs w:val="24"/>
        </w:rPr>
      </w:pPr>
    </w:p>
    <w:p w14:paraId="0CE56085" w14:textId="77777777" w:rsidR="002709E0" w:rsidRPr="00FD5AA1" w:rsidRDefault="002709E0" w:rsidP="00846DA4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sz w:val="24"/>
          <w:szCs w:val="24"/>
        </w:rPr>
      </w:pPr>
    </w:p>
    <w:p w14:paraId="576E446C" w14:textId="7AAFE2C4" w:rsidR="0028318E" w:rsidRPr="00FD5AA1" w:rsidRDefault="0076687B" w:rsidP="00CE0C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lastRenderedPageBreak/>
        <w:t>Menu and Screen Descriptions</w:t>
      </w:r>
    </w:p>
    <w:p w14:paraId="7DFFCAC7" w14:textId="3A642A9F" w:rsidR="00CE0C78" w:rsidRPr="00FD5AA1" w:rsidRDefault="00E25A7E" w:rsidP="00CE0C78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bCs/>
          <w:sz w:val="24"/>
          <w:szCs w:val="24"/>
        </w:rPr>
      </w:pPr>
      <w:r w:rsidRPr="00FD5AA1">
        <w:rPr>
          <w:b/>
          <w:bCs/>
          <w:sz w:val="24"/>
          <w:szCs w:val="24"/>
        </w:rPr>
        <w:t xml:space="preserve">Menu Screen: </w:t>
      </w:r>
    </w:p>
    <w:p w14:paraId="076D5F6B" w14:textId="20F4EAD9" w:rsidR="00E25A7E" w:rsidRPr="00436968" w:rsidRDefault="00E25A7E" w:rsidP="00436968">
      <w:pPr>
        <w:pStyle w:val="ListParagraph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FD5AA1">
        <w:rPr>
          <w:sz w:val="24"/>
          <w:szCs w:val="24"/>
        </w:rPr>
        <w:t xml:space="preserve">Play Button </w:t>
      </w:r>
      <w:r w:rsidR="00436968">
        <w:rPr>
          <w:sz w:val="24"/>
          <w:szCs w:val="24"/>
        </w:rPr>
        <w:t>– Starts the game</w:t>
      </w:r>
    </w:p>
    <w:p w14:paraId="59B37128" w14:textId="6CDFD308" w:rsidR="00E25A7E" w:rsidRPr="00FD5AA1" w:rsidRDefault="00E25A7E" w:rsidP="00FD5AA1">
      <w:pPr>
        <w:pStyle w:val="ListParagraph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FD5AA1">
        <w:rPr>
          <w:sz w:val="24"/>
          <w:szCs w:val="24"/>
        </w:rPr>
        <w:t>Exit Button</w:t>
      </w:r>
      <w:r w:rsidR="00436968">
        <w:rPr>
          <w:sz w:val="24"/>
          <w:szCs w:val="24"/>
        </w:rPr>
        <w:t xml:space="preserve"> – To exit the game</w:t>
      </w:r>
    </w:p>
    <w:p w14:paraId="6C3EA71B" w14:textId="23A4F492" w:rsidR="00E25A7E" w:rsidRPr="00FD5AA1" w:rsidRDefault="00E25A7E" w:rsidP="00CE0C78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bCs/>
          <w:sz w:val="24"/>
          <w:szCs w:val="24"/>
        </w:rPr>
      </w:pPr>
      <w:r w:rsidRPr="00FD5AA1">
        <w:rPr>
          <w:b/>
          <w:bCs/>
          <w:sz w:val="24"/>
          <w:szCs w:val="24"/>
        </w:rPr>
        <w:t>Play Mode:</w:t>
      </w:r>
    </w:p>
    <w:p w14:paraId="0A475A3C" w14:textId="634A451B" w:rsidR="00E25A7E" w:rsidRDefault="00E25A7E" w:rsidP="00FD5AA1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FD5AA1">
        <w:rPr>
          <w:sz w:val="24"/>
          <w:szCs w:val="24"/>
        </w:rPr>
        <w:t xml:space="preserve">High Score </w:t>
      </w:r>
      <w:r w:rsidR="00436968">
        <w:rPr>
          <w:sz w:val="24"/>
          <w:szCs w:val="24"/>
        </w:rPr>
        <w:t>– Shows the highest score the player ha</w:t>
      </w:r>
      <w:r w:rsidR="00EE15B9">
        <w:rPr>
          <w:sz w:val="24"/>
          <w:szCs w:val="24"/>
        </w:rPr>
        <w:t>s</w:t>
      </w:r>
      <w:r w:rsidR="00436968">
        <w:rPr>
          <w:sz w:val="24"/>
          <w:szCs w:val="24"/>
        </w:rPr>
        <w:t xml:space="preserve"> gained</w:t>
      </w:r>
    </w:p>
    <w:p w14:paraId="334A1957" w14:textId="7B62A1DE" w:rsidR="00CB0CDB" w:rsidRPr="00FD5AA1" w:rsidRDefault="00CB0CDB" w:rsidP="00FD5AA1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Time </w:t>
      </w:r>
      <w:r w:rsidR="007C7FC4">
        <w:rPr>
          <w:sz w:val="24"/>
          <w:szCs w:val="24"/>
        </w:rPr>
        <w:t>– Shows the time taken to complete a level.</w:t>
      </w:r>
    </w:p>
    <w:p w14:paraId="650D0CA5" w14:textId="09A49E91" w:rsidR="00E25A7E" w:rsidRPr="00FD5AA1" w:rsidRDefault="00E25A7E" w:rsidP="00FD5AA1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FD5AA1">
        <w:rPr>
          <w:sz w:val="24"/>
          <w:szCs w:val="24"/>
        </w:rPr>
        <w:t>Health Description</w:t>
      </w:r>
      <w:r w:rsidR="00436968">
        <w:rPr>
          <w:sz w:val="24"/>
          <w:szCs w:val="24"/>
        </w:rPr>
        <w:t xml:space="preserve"> – Shows the health the player ha</w:t>
      </w:r>
      <w:r w:rsidR="00EE15B9">
        <w:rPr>
          <w:sz w:val="24"/>
          <w:szCs w:val="24"/>
        </w:rPr>
        <w:t>s</w:t>
      </w:r>
      <w:r w:rsidR="00436968">
        <w:rPr>
          <w:sz w:val="24"/>
          <w:szCs w:val="24"/>
        </w:rPr>
        <w:t>.</w:t>
      </w:r>
    </w:p>
    <w:p w14:paraId="7D0EFD63" w14:textId="77777777" w:rsidR="003923B4" w:rsidRPr="00FD5AA1" w:rsidRDefault="007668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 xml:space="preserve">Game World </w:t>
      </w:r>
    </w:p>
    <w:p w14:paraId="7AD84481" w14:textId="151936BC" w:rsidR="003923B4" w:rsidRPr="00FD5AA1" w:rsidRDefault="00CE21A7" w:rsidP="00CE21A7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sz w:val="24"/>
          <w:szCs w:val="24"/>
        </w:rPr>
      </w:pPr>
      <w:r w:rsidRPr="00FD5AA1">
        <w:rPr>
          <w:sz w:val="24"/>
          <w:szCs w:val="24"/>
          <w:lang w:val="en-US"/>
        </w:rPr>
        <w:t xml:space="preserve">In “The </w:t>
      </w:r>
      <w:proofErr w:type="spellStart"/>
      <w:r w:rsidRPr="00FD5AA1">
        <w:rPr>
          <w:sz w:val="24"/>
          <w:szCs w:val="24"/>
          <w:lang w:val="en-US"/>
        </w:rPr>
        <w:t>Zom</w:t>
      </w:r>
      <w:proofErr w:type="spellEnd"/>
      <w:r w:rsidRPr="00FD5AA1">
        <w:rPr>
          <w:sz w:val="24"/>
          <w:szCs w:val="24"/>
          <w:lang w:val="en-US"/>
        </w:rPr>
        <w:t>-B Terminator” the main character kills the enemies, collect some valuable items which will maintain the game score, escape from some traps, perform some mechanics</w:t>
      </w:r>
    </w:p>
    <w:p w14:paraId="03558E09" w14:textId="77777777" w:rsidR="00CE21A7" w:rsidRPr="00FD5AA1" w:rsidRDefault="00CE21A7" w:rsidP="00CE21A7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sz w:val="24"/>
          <w:szCs w:val="24"/>
        </w:rPr>
      </w:pPr>
    </w:p>
    <w:p w14:paraId="55C8F954" w14:textId="77777777" w:rsidR="003923B4" w:rsidRPr="00FD5AA1" w:rsidRDefault="007668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 xml:space="preserve">Levels </w:t>
      </w:r>
    </w:p>
    <w:p w14:paraId="32CD74EB" w14:textId="6AFDF80E" w:rsidR="0028318E" w:rsidRDefault="0028318E" w:rsidP="00FD5AA1">
      <w:pPr>
        <w:pStyle w:val="ListParagraph"/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</w:pBdr>
        <w:spacing w:after="120"/>
        <w:rPr>
          <w:bCs/>
          <w:sz w:val="24"/>
          <w:szCs w:val="24"/>
        </w:rPr>
      </w:pPr>
      <w:r w:rsidRPr="00FD5AA1">
        <w:rPr>
          <w:bCs/>
          <w:sz w:val="24"/>
          <w:szCs w:val="24"/>
        </w:rPr>
        <w:t>Level 1 – The beginning of the dead</w:t>
      </w:r>
    </w:p>
    <w:p w14:paraId="2C223363" w14:textId="35703EBD" w:rsidR="008B6B2D" w:rsidRPr="00FD5AA1" w:rsidRDefault="008B6B2D" w:rsidP="008B6B2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120"/>
        <w:ind w:left="1457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n Level 1 the player will have to cross the city area which is filled with zombies. </w:t>
      </w:r>
      <w:r w:rsidR="00945C6A">
        <w:rPr>
          <w:bCs/>
          <w:sz w:val="24"/>
          <w:szCs w:val="24"/>
        </w:rPr>
        <w:t xml:space="preserve">The Player’s health will be reduced if </w:t>
      </w:r>
      <w:proofErr w:type="gramStart"/>
      <w:r w:rsidR="00945C6A">
        <w:rPr>
          <w:bCs/>
          <w:sz w:val="24"/>
          <w:szCs w:val="24"/>
        </w:rPr>
        <w:t>come in contact with</w:t>
      </w:r>
      <w:proofErr w:type="gramEnd"/>
      <w:r w:rsidR="00945C6A">
        <w:rPr>
          <w:bCs/>
          <w:sz w:val="24"/>
          <w:szCs w:val="24"/>
        </w:rPr>
        <w:t xml:space="preserve"> the zombies. </w:t>
      </w:r>
      <w:r w:rsidR="004A5678">
        <w:rPr>
          <w:bCs/>
          <w:sz w:val="24"/>
          <w:szCs w:val="24"/>
        </w:rPr>
        <w:t>He will have to shoot the zombies in order to kill them.</w:t>
      </w:r>
    </w:p>
    <w:p w14:paraId="261DF159" w14:textId="2014B98C" w:rsidR="0028318E" w:rsidRDefault="0028318E" w:rsidP="00FD5AA1">
      <w:pPr>
        <w:pStyle w:val="ListParagraph"/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</w:pBdr>
        <w:spacing w:after="120"/>
        <w:rPr>
          <w:bCs/>
          <w:sz w:val="24"/>
          <w:szCs w:val="24"/>
        </w:rPr>
      </w:pPr>
      <w:r w:rsidRPr="00FD5AA1">
        <w:rPr>
          <w:bCs/>
          <w:sz w:val="24"/>
          <w:szCs w:val="24"/>
        </w:rPr>
        <w:t xml:space="preserve">Level 2 – </w:t>
      </w:r>
      <w:r w:rsidR="00E3698B">
        <w:rPr>
          <w:bCs/>
          <w:sz w:val="24"/>
          <w:szCs w:val="24"/>
        </w:rPr>
        <w:t>Going to Lab</w:t>
      </w:r>
    </w:p>
    <w:p w14:paraId="561EF877" w14:textId="73B8804C" w:rsidR="00E3698B" w:rsidRPr="00FD5AA1" w:rsidRDefault="00E3698B" w:rsidP="00E3698B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120"/>
        <w:ind w:left="1457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n Level 2 the player will explore the </w:t>
      </w:r>
      <w:r w:rsidR="00ED7FF5">
        <w:rPr>
          <w:bCs/>
          <w:sz w:val="24"/>
          <w:szCs w:val="24"/>
        </w:rPr>
        <w:t>outskirt area</w:t>
      </w:r>
      <w:r w:rsidR="005041AE">
        <w:rPr>
          <w:bCs/>
          <w:sz w:val="24"/>
          <w:szCs w:val="24"/>
        </w:rPr>
        <w:t xml:space="preserve"> of the city to find the lab of Dr. JOJO</w:t>
      </w:r>
      <w:r w:rsidR="00867F3F">
        <w:rPr>
          <w:bCs/>
          <w:sz w:val="24"/>
          <w:szCs w:val="24"/>
        </w:rPr>
        <w:t xml:space="preserve">, where he has kept Mr. BING. </w:t>
      </w:r>
      <w:r w:rsidR="004A5678">
        <w:rPr>
          <w:bCs/>
          <w:sz w:val="24"/>
          <w:szCs w:val="24"/>
        </w:rPr>
        <w:t>The terminator will have to fight the zombies</w:t>
      </w:r>
      <w:r w:rsidR="00867F3F">
        <w:rPr>
          <w:bCs/>
          <w:sz w:val="24"/>
          <w:szCs w:val="24"/>
        </w:rPr>
        <w:t xml:space="preserve"> and other obstacles</w:t>
      </w:r>
      <w:r w:rsidR="00780BA8">
        <w:rPr>
          <w:bCs/>
          <w:sz w:val="24"/>
          <w:szCs w:val="24"/>
        </w:rPr>
        <w:t xml:space="preserve"> such as blades or poison spills</w:t>
      </w:r>
      <w:r w:rsidR="00867F3F">
        <w:rPr>
          <w:bCs/>
          <w:sz w:val="24"/>
          <w:szCs w:val="24"/>
        </w:rPr>
        <w:t xml:space="preserve"> in between the path to the lab. </w:t>
      </w:r>
      <w:r w:rsidR="00CB5B08">
        <w:rPr>
          <w:bCs/>
          <w:sz w:val="24"/>
          <w:szCs w:val="24"/>
        </w:rPr>
        <w:t>He can dodge from other obstacles by sliding or jumping.</w:t>
      </w:r>
    </w:p>
    <w:p w14:paraId="0DD3326A" w14:textId="457B48CC" w:rsidR="0028318E" w:rsidRDefault="0028318E" w:rsidP="00FD5AA1">
      <w:pPr>
        <w:pStyle w:val="ListParagraph"/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</w:pBdr>
        <w:rPr>
          <w:bCs/>
          <w:sz w:val="24"/>
          <w:szCs w:val="24"/>
        </w:rPr>
      </w:pPr>
      <w:r w:rsidRPr="00FD5AA1">
        <w:rPr>
          <w:bCs/>
          <w:sz w:val="24"/>
          <w:szCs w:val="24"/>
        </w:rPr>
        <w:t xml:space="preserve">Level 3 – </w:t>
      </w:r>
      <w:r w:rsidR="005A1323">
        <w:rPr>
          <w:bCs/>
          <w:sz w:val="24"/>
          <w:szCs w:val="24"/>
        </w:rPr>
        <w:t>Rescuing Mr. BING</w:t>
      </w:r>
    </w:p>
    <w:p w14:paraId="25A48484" w14:textId="03DE7B5E" w:rsidR="002E12EA" w:rsidRDefault="002E12EA" w:rsidP="002E12EA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457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n the last level the player is going to fight with the main villain of the game which is </w:t>
      </w:r>
      <w:r w:rsidR="00B70E7D">
        <w:rPr>
          <w:bCs/>
          <w:sz w:val="24"/>
          <w:szCs w:val="24"/>
        </w:rPr>
        <w:t xml:space="preserve">a </w:t>
      </w:r>
      <w:r w:rsidR="00A22742">
        <w:rPr>
          <w:bCs/>
          <w:sz w:val="24"/>
          <w:szCs w:val="24"/>
        </w:rPr>
        <w:t xml:space="preserve">robot made by </w:t>
      </w:r>
      <w:r w:rsidR="00291B2A">
        <w:rPr>
          <w:bCs/>
          <w:sz w:val="24"/>
          <w:szCs w:val="24"/>
        </w:rPr>
        <w:t>Dr. JOJO</w:t>
      </w:r>
      <w:r>
        <w:rPr>
          <w:bCs/>
          <w:sz w:val="24"/>
          <w:szCs w:val="24"/>
        </w:rPr>
        <w:t>. The main enemy is going to have multiple powers such as s</w:t>
      </w:r>
      <w:r w:rsidR="00BB0682">
        <w:rPr>
          <w:bCs/>
          <w:sz w:val="24"/>
          <w:szCs w:val="24"/>
        </w:rPr>
        <w:t>hooting fire balls</w:t>
      </w:r>
      <w:r>
        <w:rPr>
          <w:bCs/>
          <w:sz w:val="24"/>
          <w:szCs w:val="24"/>
        </w:rPr>
        <w:t xml:space="preserve"> and </w:t>
      </w:r>
      <w:r w:rsidR="00BE7706">
        <w:rPr>
          <w:bCs/>
          <w:sz w:val="24"/>
          <w:szCs w:val="24"/>
        </w:rPr>
        <w:t>attacking the</w:t>
      </w:r>
      <w:r>
        <w:rPr>
          <w:bCs/>
          <w:sz w:val="24"/>
          <w:szCs w:val="24"/>
        </w:rPr>
        <w:t xml:space="preserve"> player. </w:t>
      </w:r>
      <w:r w:rsidR="00060549">
        <w:rPr>
          <w:bCs/>
          <w:sz w:val="24"/>
          <w:szCs w:val="24"/>
        </w:rPr>
        <w:t xml:space="preserve">The player will have to utilize all the </w:t>
      </w:r>
      <w:r w:rsidR="00F1010D">
        <w:rPr>
          <w:bCs/>
          <w:sz w:val="24"/>
          <w:szCs w:val="24"/>
        </w:rPr>
        <w:t xml:space="preserve">skills learned </w:t>
      </w:r>
      <w:r w:rsidR="00B60C2D">
        <w:rPr>
          <w:bCs/>
          <w:sz w:val="24"/>
          <w:szCs w:val="24"/>
        </w:rPr>
        <w:t>in previous levels.</w:t>
      </w:r>
      <w:r w:rsidR="00291B2A">
        <w:rPr>
          <w:bCs/>
          <w:sz w:val="24"/>
          <w:szCs w:val="24"/>
        </w:rPr>
        <w:t xml:space="preserve"> </w:t>
      </w:r>
    </w:p>
    <w:p w14:paraId="26AB07D0" w14:textId="452B1DDF" w:rsidR="005A1323" w:rsidRDefault="005A1323" w:rsidP="005A1323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457"/>
        <w:rPr>
          <w:bCs/>
          <w:sz w:val="24"/>
          <w:szCs w:val="24"/>
        </w:rPr>
      </w:pPr>
    </w:p>
    <w:p w14:paraId="6C20E62C" w14:textId="77777777" w:rsidR="005A1323" w:rsidRPr="00FD5AA1" w:rsidRDefault="005A1323" w:rsidP="005A1323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457"/>
        <w:rPr>
          <w:bCs/>
          <w:sz w:val="24"/>
          <w:szCs w:val="24"/>
        </w:rPr>
      </w:pPr>
    </w:p>
    <w:p w14:paraId="10DF503F" w14:textId="1455E064" w:rsidR="003923B4" w:rsidRPr="00FD5AA1" w:rsidRDefault="007668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>Game Progression</w:t>
      </w:r>
    </w:p>
    <w:p w14:paraId="6216314A" w14:textId="7C30155E" w:rsidR="003923B4" w:rsidRPr="00FD5AA1" w:rsidRDefault="008D31FB" w:rsidP="00CE0C78">
      <w:pPr>
        <w:pBdr>
          <w:top w:val="nil"/>
          <w:left w:val="nil"/>
          <w:bottom w:val="nil"/>
          <w:right w:val="nil"/>
          <w:between w:val="nil"/>
        </w:pBdr>
        <w:spacing w:after="240"/>
        <w:ind w:left="794"/>
        <w:rPr>
          <w:bCs/>
          <w:sz w:val="24"/>
          <w:szCs w:val="24"/>
        </w:rPr>
      </w:pPr>
      <w:r w:rsidRPr="00FD5AA1">
        <w:rPr>
          <w:bCs/>
          <w:sz w:val="24"/>
          <w:szCs w:val="24"/>
          <w:lang w:val="en-US"/>
        </w:rPr>
        <w:lastRenderedPageBreak/>
        <w:t xml:space="preserve">In “The </w:t>
      </w:r>
      <w:proofErr w:type="spellStart"/>
      <w:r w:rsidRPr="00FD5AA1">
        <w:rPr>
          <w:bCs/>
          <w:sz w:val="24"/>
          <w:szCs w:val="24"/>
          <w:lang w:val="en-US"/>
        </w:rPr>
        <w:t>Zom</w:t>
      </w:r>
      <w:proofErr w:type="spellEnd"/>
      <w:r w:rsidRPr="00FD5AA1">
        <w:rPr>
          <w:bCs/>
          <w:sz w:val="24"/>
          <w:szCs w:val="24"/>
          <w:lang w:val="en-US"/>
        </w:rPr>
        <w:t>-B Terminator” the main character kills the enemies, collect some valuable items which will maintain the game score, escape from some traps, perform some mechanics like attacking.</w:t>
      </w:r>
    </w:p>
    <w:p w14:paraId="086DCAC3" w14:textId="77777777" w:rsidR="003923B4" w:rsidRPr="00FD5AA1" w:rsidRDefault="007668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>Characters</w:t>
      </w:r>
    </w:p>
    <w:p w14:paraId="77F72D2E" w14:textId="79BD5BF8" w:rsidR="008D31FB" w:rsidRDefault="003C40DE" w:rsidP="00FD5AA1">
      <w:pPr>
        <w:pStyle w:val="ListParagraph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spacing w:after="120"/>
        <w:rPr>
          <w:sz w:val="24"/>
          <w:szCs w:val="24"/>
          <w:lang w:val="en-GB"/>
        </w:rPr>
      </w:pPr>
      <w:r w:rsidRPr="00FD5AA1">
        <w:rPr>
          <w:sz w:val="24"/>
          <w:szCs w:val="24"/>
          <w:lang w:val="en-US"/>
        </w:rPr>
        <w:t xml:space="preserve">Dr. </w:t>
      </w:r>
      <w:proofErr w:type="gramStart"/>
      <w:r w:rsidRPr="00FD5AA1">
        <w:rPr>
          <w:sz w:val="24"/>
          <w:szCs w:val="24"/>
          <w:lang w:val="en-US"/>
        </w:rPr>
        <w:t>JOJO :</w:t>
      </w:r>
      <w:proofErr w:type="gramEnd"/>
      <w:r w:rsidRPr="00FD5AA1">
        <w:rPr>
          <w:sz w:val="24"/>
          <w:szCs w:val="24"/>
          <w:lang w:val="en-US"/>
        </w:rPr>
        <w:t xml:space="preserve"> The evil Scientist</w:t>
      </w:r>
      <w:r w:rsidR="008D31FB" w:rsidRPr="00FD5AA1">
        <w:rPr>
          <w:sz w:val="24"/>
          <w:szCs w:val="24"/>
          <w:lang w:val="en-GB"/>
        </w:rPr>
        <w:t xml:space="preserve"> </w:t>
      </w:r>
    </w:p>
    <w:p w14:paraId="47236B1D" w14:textId="7C3D49D0" w:rsidR="0035751D" w:rsidRPr="00792633" w:rsidRDefault="0035751D" w:rsidP="0079263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120"/>
        <w:ind w:left="1457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       </w:t>
      </w:r>
      <w:r w:rsidR="00613AD7">
        <w:rPr>
          <w:noProof/>
        </w:rPr>
        <w:drawing>
          <wp:inline distT="0" distB="0" distL="0" distR="0" wp14:anchorId="4D796AEF" wp14:editId="2E1CAE9D">
            <wp:extent cx="896400" cy="896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400" cy="8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47C81" w14:textId="4B2932FC" w:rsidR="0035751D" w:rsidRDefault="0035751D" w:rsidP="00613AD7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120"/>
        <w:ind w:left="1457"/>
        <w:rPr>
          <w:sz w:val="24"/>
          <w:szCs w:val="24"/>
          <w:lang w:val="en-GB"/>
        </w:rPr>
      </w:pPr>
    </w:p>
    <w:p w14:paraId="0695CA63" w14:textId="77777777" w:rsidR="0035751D" w:rsidRPr="00FD5AA1" w:rsidRDefault="0035751D" w:rsidP="00613AD7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120"/>
        <w:ind w:left="1457"/>
        <w:rPr>
          <w:sz w:val="24"/>
          <w:szCs w:val="24"/>
          <w:lang w:val="en-GB"/>
        </w:rPr>
      </w:pPr>
    </w:p>
    <w:p w14:paraId="225410CC" w14:textId="47AE8346" w:rsidR="008D31FB" w:rsidRDefault="003C40DE" w:rsidP="00FD5AA1">
      <w:pPr>
        <w:pStyle w:val="ListParagraph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spacing w:after="120"/>
        <w:rPr>
          <w:sz w:val="24"/>
          <w:szCs w:val="24"/>
          <w:lang w:val="en-GB"/>
        </w:rPr>
      </w:pPr>
      <w:r w:rsidRPr="00FD5AA1">
        <w:rPr>
          <w:sz w:val="24"/>
          <w:szCs w:val="24"/>
          <w:lang w:val="en-US"/>
        </w:rPr>
        <w:t>Mr. BING: The good Scientist</w:t>
      </w:r>
      <w:r w:rsidR="008D31FB" w:rsidRPr="00FD5AA1">
        <w:rPr>
          <w:sz w:val="24"/>
          <w:szCs w:val="24"/>
          <w:lang w:val="en-GB"/>
        </w:rPr>
        <w:t xml:space="preserve"> </w:t>
      </w:r>
    </w:p>
    <w:p w14:paraId="0CEF0221" w14:textId="29752C0B" w:rsidR="0035751D" w:rsidRPr="00FD5AA1" w:rsidRDefault="0035751D" w:rsidP="0035751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120"/>
        <w:ind w:left="1457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        </w:t>
      </w:r>
      <w:r>
        <w:rPr>
          <w:noProof/>
        </w:rPr>
        <w:drawing>
          <wp:inline distT="0" distB="0" distL="0" distR="0" wp14:anchorId="10E188D1" wp14:editId="374A7917">
            <wp:extent cx="896400" cy="896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400" cy="8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E58E2" w14:textId="31F13170" w:rsidR="003923B4" w:rsidRDefault="003C40DE" w:rsidP="00FD5AA1">
      <w:pPr>
        <w:pStyle w:val="ListParagraph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  <w:lang w:val="en-GB"/>
        </w:rPr>
      </w:pPr>
      <w:r w:rsidRPr="00FD5AA1">
        <w:rPr>
          <w:sz w:val="24"/>
          <w:szCs w:val="24"/>
          <w:lang w:val="en-US"/>
        </w:rPr>
        <w:t>Terminator: The Robot</w:t>
      </w:r>
      <w:r w:rsidR="008D31FB" w:rsidRPr="00FD5AA1">
        <w:rPr>
          <w:sz w:val="24"/>
          <w:szCs w:val="24"/>
          <w:lang w:val="en-GB"/>
        </w:rPr>
        <w:t xml:space="preserve"> </w:t>
      </w:r>
    </w:p>
    <w:p w14:paraId="0D025AA0" w14:textId="0FF6E19E" w:rsidR="00A546C5" w:rsidRDefault="00A546C5" w:rsidP="00A546C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457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              </w:t>
      </w:r>
      <w:r>
        <w:rPr>
          <w:noProof/>
        </w:rPr>
        <w:drawing>
          <wp:inline distT="0" distB="0" distL="0" distR="0" wp14:anchorId="5D45F4F7" wp14:editId="4710917C">
            <wp:extent cx="914400" cy="8966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977" cy="902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B408E" w14:textId="56ED11FE" w:rsidR="00A546C5" w:rsidRDefault="00A546C5" w:rsidP="00A546C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457"/>
        <w:jc w:val="center"/>
        <w:rPr>
          <w:sz w:val="24"/>
          <w:szCs w:val="24"/>
          <w:lang w:val="en-GB"/>
        </w:rPr>
      </w:pPr>
    </w:p>
    <w:p w14:paraId="5FD810AB" w14:textId="77777777" w:rsidR="00A546C5" w:rsidRPr="00FD5AA1" w:rsidRDefault="00A546C5" w:rsidP="00A546C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457"/>
        <w:jc w:val="center"/>
        <w:rPr>
          <w:sz w:val="24"/>
          <w:szCs w:val="24"/>
          <w:lang w:val="en-GB"/>
        </w:rPr>
      </w:pPr>
    </w:p>
    <w:p w14:paraId="3822AA75" w14:textId="7AB7F69E" w:rsidR="00826A68" w:rsidRDefault="00826A68" w:rsidP="00FD5AA1">
      <w:pPr>
        <w:pStyle w:val="ListParagraph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  <w:lang w:val="en-GB"/>
        </w:rPr>
      </w:pPr>
      <w:proofErr w:type="gramStart"/>
      <w:r w:rsidRPr="00FD5AA1">
        <w:rPr>
          <w:sz w:val="24"/>
          <w:szCs w:val="24"/>
          <w:lang w:val="en-GB"/>
        </w:rPr>
        <w:t>Zombies</w:t>
      </w:r>
      <w:r w:rsidR="00757920" w:rsidRPr="00FD5AA1">
        <w:rPr>
          <w:sz w:val="24"/>
          <w:szCs w:val="24"/>
          <w:lang w:val="en-GB"/>
        </w:rPr>
        <w:t xml:space="preserve"> :</w:t>
      </w:r>
      <w:proofErr w:type="gramEnd"/>
      <w:r w:rsidR="00757920" w:rsidRPr="00FD5AA1">
        <w:rPr>
          <w:sz w:val="24"/>
          <w:szCs w:val="24"/>
          <w:lang w:val="en-GB"/>
        </w:rPr>
        <w:t xml:space="preserve"> Soldie</w:t>
      </w:r>
      <w:r w:rsidR="00374718">
        <w:rPr>
          <w:sz w:val="24"/>
          <w:szCs w:val="24"/>
          <w:lang w:val="en-GB"/>
        </w:rPr>
        <w:t xml:space="preserve">rs of </w:t>
      </w:r>
      <w:proofErr w:type="spellStart"/>
      <w:r w:rsidR="00374718">
        <w:rPr>
          <w:sz w:val="24"/>
          <w:szCs w:val="24"/>
          <w:lang w:val="en-GB"/>
        </w:rPr>
        <w:t>Dr.JOJO</w:t>
      </w:r>
      <w:proofErr w:type="spellEnd"/>
      <w:r w:rsidR="00374718">
        <w:rPr>
          <w:sz w:val="24"/>
          <w:szCs w:val="24"/>
          <w:lang w:val="en-GB"/>
        </w:rPr>
        <w:t>.</w:t>
      </w:r>
    </w:p>
    <w:p w14:paraId="638A890B" w14:textId="1227C3F8" w:rsidR="00A546C5" w:rsidRDefault="00A546C5" w:rsidP="00A546C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457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            </w:t>
      </w:r>
      <w:r>
        <w:rPr>
          <w:noProof/>
        </w:rPr>
        <w:drawing>
          <wp:inline distT="0" distB="0" distL="0" distR="0" wp14:anchorId="63199CFF" wp14:editId="46CA716F">
            <wp:extent cx="534948" cy="896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48" cy="89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  <w:lang w:val="en-GB"/>
        </w:rPr>
        <w:t xml:space="preserve">     </w:t>
      </w:r>
      <w:r>
        <w:rPr>
          <w:noProof/>
        </w:rPr>
        <w:drawing>
          <wp:inline distT="0" distB="0" distL="0" distR="0" wp14:anchorId="1E16A97F" wp14:editId="70EFAE12">
            <wp:extent cx="644142" cy="892800"/>
            <wp:effectExtent l="0" t="0" r="381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142" cy="8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5C37C" w14:textId="77777777" w:rsidR="00792633" w:rsidRDefault="00792633" w:rsidP="00A546C5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457"/>
        <w:rPr>
          <w:sz w:val="24"/>
          <w:szCs w:val="24"/>
          <w:lang w:val="en-GB"/>
        </w:rPr>
      </w:pPr>
    </w:p>
    <w:p w14:paraId="1A9247C0" w14:textId="69B953B0" w:rsidR="00792633" w:rsidRDefault="00792633" w:rsidP="00792633">
      <w:pPr>
        <w:pStyle w:val="ListParagraph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Robot of </w:t>
      </w:r>
      <w:proofErr w:type="spellStart"/>
      <w:r>
        <w:rPr>
          <w:sz w:val="24"/>
          <w:szCs w:val="24"/>
          <w:lang w:val="en-GB"/>
        </w:rPr>
        <w:t>Dr.</w:t>
      </w:r>
      <w:proofErr w:type="spellEnd"/>
      <w:r>
        <w:rPr>
          <w:sz w:val="24"/>
          <w:szCs w:val="24"/>
          <w:lang w:val="en-GB"/>
        </w:rPr>
        <w:t xml:space="preserve"> JOJO.</w:t>
      </w:r>
    </w:p>
    <w:p w14:paraId="05CC6D38" w14:textId="18DD873E" w:rsidR="005D6906" w:rsidRDefault="004D4459" w:rsidP="005D6906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635"/>
        <w:rPr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5FC74C23" wp14:editId="508AF98D">
            <wp:extent cx="1448899" cy="10763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65915" cy="108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1E351" w14:textId="77777777" w:rsidR="00792633" w:rsidRPr="00792633" w:rsidRDefault="00792633" w:rsidP="00792633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  <w:lang w:val="en-GB"/>
        </w:rPr>
      </w:pPr>
    </w:p>
    <w:p w14:paraId="5134CA64" w14:textId="77777777" w:rsidR="003923B4" w:rsidRPr="00FD5AA1" w:rsidRDefault="007668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>Enemies</w:t>
      </w:r>
    </w:p>
    <w:p w14:paraId="06FEA181" w14:textId="79746016" w:rsidR="003923B4" w:rsidRPr="00FD5AA1" w:rsidRDefault="0028318E" w:rsidP="00FD5AA1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  <w:lang w:val="en-US"/>
        </w:rPr>
      </w:pPr>
      <w:r w:rsidRPr="00FD5AA1">
        <w:rPr>
          <w:sz w:val="24"/>
          <w:szCs w:val="24"/>
          <w:lang w:val="en-US"/>
        </w:rPr>
        <w:t xml:space="preserve">Zombies: Enemies moving in a computer specified path </w:t>
      </w:r>
      <w:r w:rsidR="00757920" w:rsidRPr="00FD5AA1">
        <w:rPr>
          <w:sz w:val="24"/>
          <w:szCs w:val="24"/>
          <w:lang w:val="en-US"/>
        </w:rPr>
        <w:t>and boss zombies</w:t>
      </w:r>
    </w:p>
    <w:p w14:paraId="590FF62B" w14:textId="1431F96A" w:rsidR="00826A68" w:rsidRPr="00FD5AA1" w:rsidRDefault="00826A68" w:rsidP="00FD5AA1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  <w:lang w:val="en-GB"/>
        </w:rPr>
      </w:pPr>
      <w:r w:rsidRPr="00FD5AA1">
        <w:rPr>
          <w:sz w:val="24"/>
          <w:szCs w:val="24"/>
          <w:lang w:val="en-GB"/>
        </w:rPr>
        <w:t xml:space="preserve">The evil </w:t>
      </w:r>
      <w:r w:rsidR="00655FF5" w:rsidRPr="00FD5AA1">
        <w:rPr>
          <w:sz w:val="24"/>
          <w:szCs w:val="24"/>
          <w:lang w:val="en-GB"/>
        </w:rPr>
        <w:t>Scientist</w:t>
      </w:r>
      <w:r w:rsidR="008F02C3">
        <w:rPr>
          <w:sz w:val="24"/>
          <w:szCs w:val="24"/>
          <w:lang w:val="en-GB"/>
        </w:rPr>
        <w:t>’s Robot</w:t>
      </w:r>
      <w:r w:rsidR="00655FF5" w:rsidRPr="00FD5AA1">
        <w:rPr>
          <w:sz w:val="24"/>
          <w:szCs w:val="24"/>
          <w:lang w:val="en-GB"/>
        </w:rPr>
        <w:t>:</w:t>
      </w:r>
      <w:r w:rsidRPr="00FD5AA1">
        <w:rPr>
          <w:sz w:val="24"/>
          <w:szCs w:val="24"/>
          <w:lang w:val="en-GB"/>
        </w:rPr>
        <w:t xml:space="preserve"> Final </w:t>
      </w:r>
      <w:r w:rsidR="008F02C3">
        <w:rPr>
          <w:sz w:val="24"/>
          <w:szCs w:val="24"/>
          <w:lang w:val="en-GB"/>
        </w:rPr>
        <w:t>Enemy</w:t>
      </w:r>
    </w:p>
    <w:p w14:paraId="222218C5" w14:textId="77777777" w:rsidR="00826A68" w:rsidRPr="00FD5AA1" w:rsidRDefault="0076687B" w:rsidP="00826A6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4"/>
          <w:szCs w:val="24"/>
        </w:rPr>
      </w:pPr>
      <w:r w:rsidRPr="00FD5AA1">
        <w:rPr>
          <w:b/>
          <w:sz w:val="24"/>
          <w:szCs w:val="24"/>
        </w:rPr>
        <w:t>Items</w:t>
      </w:r>
    </w:p>
    <w:p w14:paraId="3DB3D4CB" w14:textId="1900EB12" w:rsidR="00826A68" w:rsidRDefault="003554F5" w:rsidP="00FD5AA1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4"/>
          <w:szCs w:val="24"/>
        </w:rPr>
      </w:pPr>
      <w:r w:rsidRPr="00FD5AA1">
        <w:rPr>
          <w:sz w:val="24"/>
          <w:szCs w:val="24"/>
        </w:rPr>
        <w:t>Collectable Coins</w:t>
      </w:r>
    </w:p>
    <w:p w14:paraId="5346CE15" w14:textId="61A30205" w:rsidR="001C471B" w:rsidRPr="00FD5AA1" w:rsidRDefault="001C471B" w:rsidP="001C471B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>
        <w:rPr>
          <w:noProof/>
        </w:rPr>
        <w:drawing>
          <wp:inline distT="0" distB="0" distL="0" distR="0" wp14:anchorId="61D81D36" wp14:editId="48E7B852">
            <wp:extent cx="476250" cy="4762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 noCrop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75" cy="4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4D5D1" w14:textId="0C9E273C" w:rsidR="003554F5" w:rsidRDefault="0016498D" w:rsidP="00FD5AA1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4"/>
          <w:szCs w:val="24"/>
        </w:rPr>
      </w:pPr>
      <w:r>
        <w:rPr>
          <w:sz w:val="24"/>
          <w:szCs w:val="24"/>
        </w:rPr>
        <w:t>Saws</w:t>
      </w:r>
    </w:p>
    <w:p w14:paraId="1B913F61" w14:textId="0BCC92BE" w:rsidR="005B0BFE" w:rsidRPr="005B0BFE" w:rsidRDefault="006333FB" w:rsidP="005B0BF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5B0BFE">
        <w:rPr>
          <w:sz w:val="24"/>
          <w:szCs w:val="24"/>
        </w:rPr>
        <w:t xml:space="preserve">  </w:t>
      </w:r>
      <w:r w:rsidR="00A071BA">
        <w:rPr>
          <w:noProof/>
        </w:rPr>
        <w:drawing>
          <wp:inline distT="0" distB="0" distL="0" distR="0" wp14:anchorId="4ADE9867" wp14:editId="67F9C148">
            <wp:extent cx="572072" cy="5784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581582" cy="588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D5140" w14:textId="25D1536C" w:rsidR="003554F5" w:rsidRDefault="00ED1249" w:rsidP="00FD5AA1">
      <w:pPr>
        <w:pStyle w:val="ListParagraph"/>
        <w:numPr>
          <w:ilvl w:val="0"/>
          <w:numId w:val="3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4"/>
          <w:szCs w:val="24"/>
        </w:rPr>
      </w:pPr>
      <w:r>
        <w:rPr>
          <w:sz w:val="24"/>
          <w:szCs w:val="24"/>
        </w:rPr>
        <w:t>Lightenin</w:t>
      </w:r>
      <w:r w:rsidR="006E1E98">
        <w:rPr>
          <w:sz w:val="24"/>
          <w:szCs w:val="24"/>
        </w:rPr>
        <w:t>g</w:t>
      </w:r>
    </w:p>
    <w:p w14:paraId="6AD2AEBF" w14:textId="77777777" w:rsidR="00C87E14" w:rsidRPr="00C87E14" w:rsidRDefault="00C87E14" w:rsidP="00C87E14">
      <w:pPr>
        <w:pStyle w:val="ListParagraph"/>
        <w:rPr>
          <w:sz w:val="24"/>
          <w:szCs w:val="24"/>
        </w:rPr>
      </w:pPr>
    </w:p>
    <w:p w14:paraId="6A7A2462" w14:textId="6941F212" w:rsidR="00C87E14" w:rsidRDefault="00C87E14" w:rsidP="00C87E1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sz w:val="24"/>
          <w:szCs w:val="24"/>
        </w:rPr>
      </w:pPr>
      <w:r>
        <w:rPr>
          <w:noProof/>
        </w:rPr>
        <w:drawing>
          <wp:inline distT="0" distB="0" distL="0" distR="0" wp14:anchorId="769F24DC" wp14:editId="4ED61948">
            <wp:extent cx="933450" cy="1292469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946850" cy="1311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1D41E" w14:textId="28CFD310" w:rsidR="005B0BFE" w:rsidRDefault="005B0BFE" w:rsidP="005B0BF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         </w:t>
      </w:r>
    </w:p>
    <w:p w14:paraId="69E1F8E3" w14:textId="77777777" w:rsidR="005B0BFE" w:rsidRPr="00FD5AA1" w:rsidRDefault="005B0BFE" w:rsidP="005B0BF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sz w:val="24"/>
          <w:szCs w:val="24"/>
        </w:rPr>
      </w:pPr>
    </w:p>
    <w:p w14:paraId="217FC054" w14:textId="77777777" w:rsidR="00826A68" w:rsidRPr="00FD5AA1" w:rsidRDefault="00826A68" w:rsidP="00826A6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sz w:val="24"/>
          <w:szCs w:val="24"/>
        </w:rPr>
      </w:pPr>
    </w:p>
    <w:p w14:paraId="514E18C9" w14:textId="2A660A73" w:rsidR="003923B4" w:rsidRDefault="007668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>Script</w:t>
      </w:r>
    </w:p>
    <w:p w14:paraId="4CBECFDE" w14:textId="2672BE47" w:rsidR="00BF53B6" w:rsidRDefault="00FC52F0" w:rsidP="00A12D7A">
      <w:pPr>
        <w:pBdr>
          <w:top w:val="nil"/>
          <w:left w:val="nil"/>
          <w:bottom w:val="nil"/>
          <w:right w:val="nil"/>
          <w:between w:val="nil"/>
        </w:pBdr>
        <w:ind w:left="972"/>
        <w:rPr>
          <w:bCs/>
          <w:sz w:val="24"/>
          <w:szCs w:val="24"/>
        </w:rPr>
      </w:pPr>
      <w:r>
        <w:rPr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61312" behindDoc="1" locked="0" layoutInCell="1" allowOverlap="1" wp14:anchorId="6F12ADEE" wp14:editId="3E846640">
            <wp:simplePos x="0" y="0"/>
            <wp:positionH relativeFrom="column">
              <wp:posOffset>1885950</wp:posOffset>
            </wp:positionH>
            <wp:positionV relativeFrom="paragraph">
              <wp:posOffset>2061210</wp:posOffset>
            </wp:positionV>
            <wp:extent cx="495300" cy="438150"/>
            <wp:effectExtent l="0" t="0" r="0" b="0"/>
            <wp:wrapTight wrapText="bothSides">
              <wp:wrapPolygon edited="0">
                <wp:start x="6646" y="0"/>
                <wp:lineTo x="4154" y="6574"/>
                <wp:lineTo x="2492" y="20661"/>
                <wp:lineTo x="16615" y="20661"/>
                <wp:lineTo x="13292" y="0"/>
                <wp:lineTo x="6646" y="0"/>
              </wp:wrapPolygon>
            </wp:wrapTight>
            <wp:docPr id="2" name="Picture 2" descr="A picture containing toy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dle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53B6">
        <w:rPr>
          <w:bCs/>
          <w:sz w:val="24"/>
          <w:szCs w:val="24"/>
        </w:rPr>
        <w:t>The h</w:t>
      </w:r>
      <w:r w:rsidR="00C83106" w:rsidRPr="00C83106">
        <w:rPr>
          <w:bCs/>
          <w:sz w:val="24"/>
          <w:szCs w:val="24"/>
        </w:rPr>
        <w:t>ints</w:t>
      </w:r>
      <w:r w:rsidR="0034079C">
        <w:rPr>
          <w:bCs/>
          <w:sz w:val="24"/>
          <w:szCs w:val="24"/>
        </w:rPr>
        <w:t xml:space="preserve"> and tips</w:t>
      </w:r>
      <w:r w:rsidR="00BF53B6">
        <w:rPr>
          <w:bCs/>
          <w:sz w:val="24"/>
          <w:szCs w:val="24"/>
        </w:rPr>
        <w:t xml:space="preserve"> to win the levels</w:t>
      </w:r>
      <w:r w:rsidR="00C83106" w:rsidRPr="00C83106">
        <w:rPr>
          <w:bCs/>
          <w:sz w:val="24"/>
          <w:szCs w:val="24"/>
        </w:rPr>
        <w:t xml:space="preserve"> will be provided by the </w:t>
      </w:r>
      <w:r w:rsidR="00C83106">
        <w:rPr>
          <w:bCs/>
          <w:sz w:val="24"/>
          <w:szCs w:val="24"/>
        </w:rPr>
        <w:t>people of the Pixel city</w:t>
      </w:r>
      <w:r w:rsidR="00DD3DF8">
        <w:rPr>
          <w:noProof/>
        </w:rPr>
        <w:drawing>
          <wp:inline distT="0" distB="0" distL="0" distR="0" wp14:anchorId="7EA7B9D7" wp14:editId="78006031">
            <wp:extent cx="5038725" cy="17430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BA722" w14:textId="6CC04061" w:rsidR="00C83106" w:rsidRPr="00C83106" w:rsidRDefault="00C83106" w:rsidP="00A12D7A">
      <w:pPr>
        <w:pBdr>
          <w:top w:val="nil"/>
          <w:left w:val="nil"/>
          <w:bottom w:val="nil"/>
          <w:right w:val="nil"/>
          <w:between w:val="nil"/>
        </w:pBdr>
        <w:ind w:left="972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to the Terminator</w:t>
      </w:r>
      <w:r w:rsidR="00A12D7A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(</w:t>
      </w:r>
      <w:r w:rsidR="00A12D7A">
        <w:rPr>
          <w:bCs/>
          <w:sz w:val="24"/>
          <w:szCs w:val="24"/>
        </w:rPr>
        <w:t>i.e.</w:t>
      </w:r>
      <w:r>
        <w:rPr>
          <w:bCs/>
          <w:sz w:val="24"/>
          <w:szCs w:val="24"/>
        </w:rPr>
        <w:t xml:space="preserve"> </w:t>
      </w:r>
      <w:proofErr w:type="gramStart"/>
      <w:r>
        <w:rPr>
          <w:bCs/>
          <w:sz w:val="24"/>
          <w:szCs w:val="24"/>
        </w:rPr>
        <w:t xml:space="preserve">the </w:t>
      </w:r>
      <w:r w:rsidR="00BF53B6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player</w:t>
      </w:r>
      <w:proofErr w:type="gramEnd"/>
      <w:r>
        <w:rPr>
          <w:bCs/>
          <w:sz w:val="24"/>
          <w:szCs w:val="24"/>
        </w:rPr>
        <w:t>)</w:t>
      </w:r>
      <w:r w:rsidR="00FC52F0" w:rsidRPr="00FC52F0">
        <w:rPr>
          <w:bCs/>
          <w:noProof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 </w:t>
      </w:r>
      <w:r w:rsidR="00A12D7A">
        <w:rPr>
          <w:bCs/>
          <w:sz w:val="24"/>
          <w:szCs w:val="24"/>
        </w:rPr>
        <w:t>on how to kill the Zombies,</w:t>
      </w:r>
      <w:r w:rsidR="00BF53B6">
        <w:rPr>
          <w:bCs/>
          <w:noProof/>
          <w:sz w:val="24"/>
          <w:szCs w:val="24"/>
        </w:rPr>
        <w:drawing>
          <wp:inline distT="0" distB="0" distL="0" distR="0" wp14:anchorId="5701C54B" wp14:editId="79C56589">
            <wp:extent cx="238125" cy="390525"/>
            <wp:effectExtent l="0" t="0" r="9525" b="9525"/>
            <wp:docPr id="15" name="Picture 15" descr="A picture containing toy, do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ead1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2D7A">
        <w:rPr>
          <w:bCs/>
          <w:sz w:val="24"/>
          <w:szCs w:val="24"/>
        </w:rPr>
        <w:t xml:space="preserve"> </w:t>
      </w:r>
      <w:r w:rsidR="00BF53B6">
        <w:rPr>
          <w:bCs/>
          <w:sz w:val="24"/>
          <w:szCs w:val="24"/>
        </w:rPr>
        <w:t xml:space="preserve">and </w:t>
      </w:r>
      <w:r w:rsidR="00A12D7A">
        <w:rPr>
          <w:bCs/>
          <w:sz w:val="24"/>
          <w:szCs w:val="24"/>
        </w:rPr>
        <w:t xml:space="preserve">escape from the dropping poison, collecting as much coins as possible, and to reach at the end. </w:t>
      </w:r>
    </w:p>
    <w:p w14:paraId="40DC3702" w14:textId="6E8EFF65" w:rsidR="003923B4" w:rsidRPr="00FD5AA1" w:rsidRDefault="00EC6F1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>
        <w:rPr>
          <w:bCs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8BDC6F5" wp14:editId="55368DF3">
            <wp:simplePos x="0" y="0"/>
            <wp:positionH relativeFrom="column">
              <wp:posOffset>2314575</wp:posOffset>
            </wp:positionH>
            <wp:positionV relativeFrom="paragraph">
              <wp:posOffset>196215</wp:posOffset>
            </wp:positionV>
            <wp:extent cx="476250" cy="409575"/>
            <wp:effectExtent l="0" t="0" r="0" b="9525"/>
            <wp:wrapSquare wrapText="bothSides"/>
            <wp:docPr id="16" name="Picture 16" descr="A picture containing toy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oin.gif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6687B" w:rsidRPr="00FD5AA1">
        <w:rPr>
          <w:b/>
          <w:sz w:val="24"/>
          <w:szCs w:val="24"/>
        </w:rPr>
        <w:t>Scoring</w:t>
      </w:r>
    </w:p>
    <w:p w14:paraId="299EB9E8" w14:textId="7CEDCA27" w:rsidR="00826A68" w:rsidRPr="00FD5AA1" w:rsidRDefault="00826A68" w:rsidP="00826A68">
      <w:pPr>
        <w:pBdr>
          <w:top w:val="nil"/>
          <w:left w:val="nil"/>
          <w:bottom w:val="nil"/>
          <w:right w:val="nil"/>
          <w:between w:val="nil"/>
        </w:pBdr>
        <w:ind w:left="720"/>
        <w:rPr>
          <w:bCs/>
          <w:sz w:val="24"/>
          <w:szCs w:val="24"/>
        </w:rPr>
      </w:pPr>
      <w:r w:rsidRPr="00FD5AA1">
        <w:rPr>
          <w:bCs/>
          <w:sz w:val="24"/>
          <w:szCs w:val="24"/>
        </w:rPr>
        <w:t xml:space="preserve">Collect coins each of </w:t>
      </w:r>
      <w:proofErr w:type="gramStart"/>
      <w:r w:rsidRPr="00FD5AA1">
        <w:rPr>
          <w:bCs/>
          <w:sz w:val="24"/>
          <w:szCs w:val="24"/>
        </w:rPr>
        <w:t>score</w:t>
      </w:r>
      <w:r w:rsidR="00516DAD">
        <w:rPr>
          <w:bCs/>
          <w:sz w:val="24"/>
          <w:szCs w:val="24"/>
        </w:rPr>
        <w:t xml:space="preserve"> </w:t>
      </w:r>
      <w:r w:rsidR="00EC6F11">
        <w:rPr>
          <w:bCs/>
          <w:sz w:val="24"/>
          <w:szCs w:val="24"/>
        </w:rPr>
        <w:t>:</w:t>
      </w:r>
      <w:proofErr w:type="gramEnd"/>
      <w:r w:rsidR="00EC6F11">
        <w:rPr>
          <w:bCs/>
          <w:sz w:val="24"/>
          <w:szCs w:val="24"/>
        </w:rPr>
        <w:t xml:space="preserve"> </w:t>
      </w:r>
      <w:r w:rsidRPr="00FD5AA1">
        <w:rPr>
          <w:bCs/>
          <w:sz w:val="24"/>
          <w:szCs w:val="24"/>
        </w:rPr>
        <w:t>10.</w:t>
      </w:r>
    </w:p>
    <w:p w14:paraId="76C85AA6" w14:textId="77777777" w:rsidR="00826A68" w:rsidRPr="00FD5AA1" w:rsidRDefault="0076687B" w:rsidP="00826A6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  <w:r w:rsidRPr="00FD5AA1">
        <w:rPr>
          <w:b/>
          <w:sz w:val="24"/>
          <w:szCs w:val="24"/>
        </w:rPr>
        <w:t>Sound Index</w:t>
      </w:r>
    </w:p>
    <w:p w14:paraId="3A199314" w14:textId="11A15F0E" w:rsidR="00826A68" w:rsidRPr="00FD5AA1" w:rsidRDefault="00826A68" w:rsidP="00FD5AA1">
      <w:pPr>
        <w:pStyle w:val="ListParagraph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4"/>
          <w:szCs w:val="24"/>
        </w:rPr>
      </w:pPr>
      <w:r w:rsidRPr="00FD5AA1">
        <w:rPr>
          <w:sz w:val="24"/>
          <w:szCs w:val="24"/>
        </w:rPr>
        <w:t>Background Music.</w:t>
      </w:r>
    </w:p>
    <w:p w14:paraId="59A2F184" w14:textId="3DB5E6B8" w:rsidR="003923B4" w:rsidRPr="00FD5AA1" w:rsidRDefault="00826A68" w:rsidP="00FD5AA1">
      <w:pPr>
        <w:pStyle w:val="ListParagraph"/>
        <w:numPr>
          <w:ilvl w:val="0"/>
          <w:numId w:val="3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4"/>
          <w:szCs w:val="24"/>
        </w:rPr>
      </w:pPr>
      <w:r w:rsidRPr="00FD5AA1">
        <w:rPr>
          <w:sz w:val="24"/>
          <w:szCs w:val="24"/>
        </w:rPr>
        <w:t>Attack Sound effect.</w:t>
      </w:r>
    </w:p>
    <w:p w14:paraId="0660EAF4" w14:textId="77777777" w:rsidR="0009472F" w:rsidRPr="00FD5AA1" w:rsidRDefault="0009472F" w:rsidP="0009472F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b/>
          <w:sz w:val="24"/>
          <w:szCs w:val="24"/>
        </w:rPr>
      </w:pPr>
    </w:p>
    <w:p w14:paraId="5B18469E" w14:textId="77777777" w:rsidR="003923B4" w:rsidRPr="00FD5AA1" w:rsidRDefault="007668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>Story Index</w:t>
      </w:r>
    </w:p>
    <w:p w14:paraId="1249B27F" w14:textId="01B9E87B" w:rsidR="003923B4" w:rsidRPr="00FD5AA1" w:rsidRDefault="00B37E23" w:rsidP="00757920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bCs/>
          <w:sz w:val="24"/>
          <w:szCs w:val="24"/>
        </w:rPr>
        <w:t>The aim of this gam</w:t>
      </w:r>
      <w:r w:rsidR="00CE4C2E">
        <w:rPr>
          <w:bCs/>
          <w:sz w:val="24"/>
          <w:szCs w:val="24"/>
        </w:rPr>
        <w:t>e is to for the player</w:t>
      </w:r>
      <w:r w:rsidR="009C263D">
        <w:rPr>
          <w:bCs/>
          <w:sz w:val="24"/>
          <w:szCs w:val="24"/>
        </w:rPr>
        <w:t xml:space="preserve"> </w:t>
      </w:r>
      <w:r w:rsidR="00CE4C2E">
        <w:rPr>
          <w:bCs/>
          <w:sz w:val="24"/>
          <w:szCs w:val="24"/>
        </w:rPr>
        <w:t>(Robot) to</w:t>
      </w:r>
      <w:r>
        <w:rPr>
          <w:bCs/>
          <w:sz w:val="24"/>
          <w:szCs w:val="24"/>
        </w:rPr>
        <w:t xml:space="preserve"> </w:t>
      </w:r>
      <w:r w:rsidR="00CE4C2E">
        <w:rPr>
          <w:bCs/>
          <w:sz w:val="24"/>
          <w:szCs w:val="24"/>
        </w:rPr>
        <w:t>r</w:t>
      </w:r>
      <w:r w:rsidR="00757920" w:rsidRPr="00FD5AA1">
        <w:rPr>
          <w:bCs/>
          <w:sz w:val="24"/>
          <w:szCs w:val="24"/>
        </w:rPr>
        <w:t xml:space="preserve">each the Good Scientist while Zombies try to attack </w:t>
      </w:r>
      <w:r w:rsidR="00CE4C2E">
        <w:rPr>
          <w:bCs/>
          <w:sz w:val="24"/>
          <w:szCs w:val="24"/>
        </w:rPr>
        <w:t xml:space="preserve">the </w:t>
      </w:r>
      <w:r w:rsidR="00757920" w:rsidRPr="00FD5AA1">
        <w:rPr>
          <w:bCs/>
          <w:sz w:val="24"/>
          <w:szCs w:val="24"/>
        </w:rPr>
        <w:t>Robot</w:t>
      </w:r>
      <w:r w:rsidR="00CE4C2E">
        <w:rPr>
          <w:bCs/>
          <w:sz w:val="24"/>
          <w:szCs w:val="24"/>
        </w:rPr>
        <w:t xml:space="preserve"> on its way</w:t>
      </w:r>
      <w:r w:rsidR="00757920" w:rsidRPr="00FD5AA1">
        <w:rPr>
          <w:bCs/>
          <w:sz w:val="24"/>
          <w:szCs w:val="24"/>
        </w:rPr>
        <w:t>.</w:t>
      </w:r>
      <w:r w:rsidR="009C263D">
        <w:rPr>
          <w:bCs/>
          <w:sz w:val="24"/>
          <w:szCs w:val="24"/>
        </w:rPr>
        <w:t xml:space="preserve"> </w:t>
      </w:r>
      <w:r w:rsidR="00757920" w:rsidRPr="00FD5AA1">
        <w:rPr>
          <w:bCs/>
          <w:sz w:val="24"/>
          <w:szCs w:val="24"/>
        </w:rPr>
        <w:t>After Killing each zombie boss</w:t>
      </w:r>
      <w:r w:rsidR="00A51E71">
        <w:rPr>
          <w:bCs/>
          <w:sz w:val="24"/>
          <w:szCs w:val="24"/>
        </w:rPr>
        <w:t>, the</w:t>
      </w:r>
      <w:r w:rsidR="00757920" w:rsidRPr="00FD5AA1">
        <w:rPr>
          <w:bCs/>
          <w:sz w:val="24"/>
          <w:szCs w:val="24"/>
        </w:rPr>
        <w:t xml:space="preserve"> Robot moves to next level</w:t>
      </w:r>
      <w:r w:rsidR="00A63090">
        <w:rPr>
          <w:bCs/>
          <w:sz w:val="24"/>
          <w:szCs w:val="24"/>
        </w:rPr>
        <w:t>, collecting the coins, getting scored for each coin collected and</w:t>
      </w:r>
      <w:r w:rsidR="00757920" w:rsidRPr="00FD5AA1">
        <w:rPr>
          <w:bCs/>
          <w:sz w:val="24"/>
          <w:szCs w:val="24"/>
        </w:rPr>
        <w:t xml:space="preserve"> finally </w:t>
      </w:r>
      <w:r w:rsidR="00383D1E">
        <w:rPr>
          <w:bCs/>
          <w:sz w:val="24"/>
          <w:szCs w:val="24"/>
        </w:rPr>
        <w:t xml:space="preserve">on the level </w:t>
      </w:r>
      <w:r w:rsidR="00757920" w:rsidRPr="00FD5AA1">
        <w:rPr>
          <w:bCs/>
          <w:sz w:val="24"/>
          <w:szCs w:val="24"/>
        </w:rPr>
        <w:t>to kill</w:t>
      </w:r>
      <w:r w:rsidR="00A51E71">
        <w:rPr>
          <w:bCs/>
          <w:sz w:val="24"/>
          <w:szCs w:val="24"/>
        </w:rPr>
        <w:t xml:space="preserve"> the </w:t>
      </w:r>
      <w:r w:rsidR="00757920" w:rsidRPr="00FD5AA1">
        <w:rPr>
          <w:bCs/>
          <w:sz w:val="24"/>
          <w:szCs w:val="24"/>
        </w:rPr>
        <w:t>Evil Scientist.</w:t>
      </w:r>
      <w:r w:rsidR="00A63090">
        <w:rPr>
          <w:bCs/>
          <w:sz w:val="24"/>
          <w:szCs w:val="24"/>
        </w:rPr>
        <w:t xml:space="preserve"> </w:t>
      </w:r>
    </w:p>
    <w:p w14:paraId="29245738" w14:textId="77777777" w:rsidR="004863AC" w:rsidRPr="00FD5AA1" w:rsidRDefault="004863AC" w:rsidP="00FF12C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bCs/>
          <w:sz w:val="24"/>
          <w:szCs w:val="24"/>
        </w:rPr>
      </w:pPr>
    </w:p>
    <w:p w14:paraId="2E723B30" w14:textId="77777777" w:rsidR="003923B4" w:rsidRPr="00FD5AA1" w:rsidRDefault="007668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>Design Notes</w:t>
      </w:r>
    </w:p>
    <w:p w14:paraId="30B2D54A" w14:textId="482F1A1C" w:rsidR="00667D50" w:rsidRPr="00FD5AA1" w:rsidRDefault="00667D50" w:rsidP="00FD5AA1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FD5AA1">
        <w:rPr>
          <w:sz w:val="24"/>
          <w:szCs w:val="24"/>
        </w:rPr>
        <w:t xml:space="preserve">Obstacles such as </w:t>
      </w:r>
      <w:r w:rsidR="00BB5A91">
        <w:rPr>
          <w:sz w:val="24"/>
          <w:szCs w:val="24"/>
        </w:rPr>
        <w:t xml:space="preserve">lightening and </w:t>
      </w:r>
      <w:r w:rsidR="00A9573E">
        <w:rPr>
          <w:sz w:val="24"/>
          <w:szCs w:val="24"/>
        </w:rPr>
        <w:t>blades</w:t>
      </w:r>
      <w:r w:rsidRPr="00FD5AA1">
        <w:rPr>
          <w:sz w:val="24"/>
          <w:szCs w:val="24"/>
        </w:rPr>
        <w:t xml:space="preserve"> in the path</w:t>
      </w:r>
      <w:r w:rsidR="00EA0949">
        <w:rPr>
          <w:sz w:val="24"/>
          <w:szCs w:val="24"/>
        </w:rPr>
        <w:t xml:space="preserve"> should occur as expected.</w:t>
      </w:r>
    </w:p>
    <w:p w14:paraId="519CB5D7" w14:textId="5467FC4B" w:rsidR="00667D50" w:rsidRPr="00FD5AA1" w:rsidRDefault="00432470" w:rsidP="00FD5AA1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Validating </w:t>
      </w:r>
      <w:r w:rsidR="00667D50" w:rsidRPr="00FD5AA1">
        <w:rPr>
          <w:sz w:val="24"/>
          <w:szCs w:val="24"/>
        </w:rPr>
        <w:t>Zombies placement at appropriate places.</w:t>
      </w:r>
    </w:p>
    <w:p w14:paraId="6B60E1E2" w14:textId="627D00E7" w:rsidR="00667D50" w:rsidRPr="00FD5AA1" w:rsidRDefault="00667D50" w:rsidP="00FD5AA1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FD5AA1">
        <w:rPr>
          <w:sz w:val="24"/>
          <w:szCs w:val="24"/>
        </w:rPr>
        <w:t>Planning the platform surface.</w:t>
      </w:r>
    </w:p>
    <w:p w14:paraId="7098852B" w14:textId="0727B812" w:rsidR="00667D50" w:rsidRPr="00FD5AA1" w:rsidRDefault="00432470" w:rsidP="00FD5AA1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Keep track of a</w:t>
      </w:r>
      <w:r w:rsidR="00667D50" w:rsidRPr="00FD5AA1">
        <w:rPr>
          <w:sz w:val="24"/>
          <w:szCs w:val="24"/>
        </w:rPr>
        <w:t>ppropriate ending of a level.</w:t>
      </w:r>
    </w:p>
    <w:p w14:paraId="7CBABBC6" w14:textId="77777777" w:rsidR="00667D50" w:rsidRPr="00FD5AA1" w:rsidRDefault="00667D50" w:rsidP="00667D50">
      <w:pPr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3CB3EDCD" w14:textId="77777777" w:rsidR="003923B4" w:rsidRPr="00FD5AA1" w:rsidRDefault="003923B4">
      <w:p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</w:p>
    <w:p w14:paraId="5DB6B50D" w14:textId="77777777" w:rsidR="003923B4" w:rsidRPr="00FD5AA1" w:rsidRDefault="007668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sz w:val="24"/>
          <w:szCs w:val="24"/>
        </w:rPr>
      </w:pPr>
      <w:r w:rsidRPr="00FD5AA1">
        <w:rPr>
          <w:b/>
          <w:sz w:val="24"/>
          <w:szCs w:val="24"/>
        </w:rPr>
        <w:t>Future Features</w:t>
      </w:r>
    </w:p>
    <w:p w14:paraId="66E694CD" w14:textId="6BB63151" w:rsidR="003554F5" w:rsidRPr="00FD5AA1" w:rsidRDefault="00757920" w:rsidP="00FD5AA1">
      <w:pPr>
        <w:pStyle w:val="ListParagraph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FD5AA1">
        <w:rPr>
          <w:sz w:val="24"/>
          <w:szCs w:val="24"/>
        </w:rPr>
        <w:t>Weapon</w:t>
      </w:r>
      <w:r w:rsidR="002B5849">
        <w:rPr>
          <w:sz w:val="24"/>
          <w:szCs w:val="24"/>
        </w:rPr>
        <w:t xml:space="preserve"> Enhancement</w:t>
      </w:r>
      <w:r w:rsidR="002E3A4A">
        <w:rPr>
          <w:sz w:val="24"/>
          <w:szCs w:val="24"/>
        </w:rPr>
        <w:t>.</w:t>
      </w:r>
    </w:p>
    <w:p w14:paraId="182DE401" w14:textId="1F964D72" w:rsidR="003554F5" w:rsidRPr="00FD5AA1" w:rsidRDefault="002B5849" w:rsidP="00FD5AA1">
      <w:pPr>
        <w:pStyle w:val="ListParagraph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Vitality Attribute </w:t>
      </w:r>
      <w:r w:rsidR="00E66836">
        <w:rPr>
          <w:sz w:val="24"/>
          <w:szCs w:val="24"/>
        </w:rPr>
        <w:t>added to final build.</w:t>
      </w:r>
    </w:p>
    <w:p w14:paraId="454C9CEC" w14:textId="1383665D" w:rsidR="003923B4" w:rsidRDefault="00757920" w:rsidP="00FD5AA1">
      <w:pPr>
        <w:pStyle w:val="ListParagraph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FD5AA1">
        <w:rPr>
          <w:sz w:val="24"/>
          <w:szCs w:val="24"/>
        </w:rPr>
        <w:t>Bonus Points</w:t>
      </w:r>
      <w:r w:rsidR="00EF70EE">
        <w:rPr>
          <w:sz w:val="24"/>
          <w:szCs w:val="24"/>
        </w:rPr>
        <w:t xml:space="preserve"> Enhancements</w:t>
      </w:r>
      <w:r w:rsidR="00B4056F">
        <w:rPr>
          <w:sz w:val="24"/>
          <w:szCs w:val="24"/>
        </w:rPr>
        <w:t xml:space="preserve"> for longer hours of engagement in game.</w:t>
      </w:r>
    </w:p>
    <w:p w14:paraId="67D8E586" w14:textId="1FCCB92F" w:rsidR="00917C32" w:rsidRPr="00FD5AA1" w:rsidRDefault="00EA7839" w:rsidP="00FD5AA1">
      <w:pPr>
        <w:pStyle w:val="ListParagraph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Enemies (Evil Doctor and Zombies) to have more </w:t>
      </w:r>
      <w:r w:rsidR="00917C32">
        <w:rPr>
          <w:sz w:val="24"/>
          <w:szCs w:val="24"/>
        </w:rPr>
        <w:t>power meters.</w:t>
      </w:r>
      <w:r w:rsidR="00917C32" w:rsidRPr="00FD5AA1">
        <w:rPr>
          <w:sz w:val="24"/>
          <w:szCs w:val="24"/>
        </w:rPr>
        <w:t xml:space="preserve"> </w:t>
      </w:r>
    </w:p>
    <w:sectPr w:rsidR="00917C32" w:rsidRPr="00FD5AA1">
      <w:headerReference w:type="default" r:id="rId28"/>
      <w:footerReference w:type="default" r:id="rId29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56B814" w14:textId="77777777" w:rsidR="00691F7A" w:rsidRDefault="00691F7A">
      <w:pPr>
        <w:spacing w:after="0" w:line="240" w:lineRule="auto"/>
      </w:pPr>
      <w:r>
        <w:separator/>
      </w:r>
    </w:p>
  </w:endnote>
  <w:endnote w:type="continuationSeparator" w:id="0">
    <w:p w14:paraId="61FEF09E" w14:textId="77777777" w:rsidR="00691F7A" w:rsidRDefault="00691F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46CEF" w14:textId="18F18D80" w:rsidR="003923B4" w:rsidRDefault="0076687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eastAsia="Cambria" w:hAnsi="Cambria" w:cs="Cambria"/>
      </w:rPr>
    </w:pPr>
    <w:r>
      <w:rPr>
        <w:rFonts w:ascii="Cambria" w:eastAsia="Cambria" w:hAnsi="Cambria" w:cs="Cambria"/>
      </w:rPr>
      <w:t xml:space="preserve">Page </w:t>
    </w:r>
    <w:r>
      <w:fldChar w:fldCharType="begin"/>
    </w:r>
    <w:r>
      <w:instrText>PAGE</w:instrText>
    </w:r>
    <w:r>
      <w:fldChar w:fldCharType="separate"/>
    </w:r>
    <w:r w:rsidR="006471C9">
      <w:rPr>
        <w:noProof/>
      </w:rPr>
      <w:t>2</w:t>
    </w:r>
    <w:r>
      <w:fldChar w:fldCharType="end"/>
    </w:r>
  </w:p>
  <w:p w14:paraId="2B53DE33" w14:textId="77777777" w:rsidR="003923B4" w:rsidRDefault="003923B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72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66EE9" w14:textId="77777777" w:rsidR="00691F7A" w:rsidRDefault="00691F7A">
      <w:pPr>
        <w:spacing w:after="0" w:line="240" w:lineRule="auto"/>
      </w:pPr>
      <w:r>
        <w:separator/>
      </w:r>
    </w:p>
  </w:footnote>
  <w:footnote w:type="continuationSeparator" w:id="0">
    <w:p w14:paraId="0A209115" w14:textId="77777777" w:rsidR="00691F7A" w:rsidRDefault="00691F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BF631" w14:textId="77777777" w:rsidR="003923B4" w:rsidRDefault="003923B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i/>
        <w:sz w:val="24"/>
        <w:szCs w:val="24"/>
      </w:rPr>
    </w:pPr>
  </w:p>
  <w:tbl>
    <w:tblPr>
      <w:tblStyle w:val="a1"/>
      <w:tblW w:w="9590" w:type="dxa"/>
      <w:tblLayout w:type="fixed"/>
      <w:tblLook w:val="0400" w:firstRow="0" w:lastRow="0" w:firstColumn="0" w:lastColumn="0" w:noHBand="0" w:noVBand="1"/>
    </w:tblPr>
    <w:tblGrid>
      <w:gridCol w:w="2877"/>
      <w:gridCol w:w="6713"/>
    </w:tblGrid>
    <w:tr w:rsidR="003923B4" w14:paraId="408CA9EF" w14:textId="77777777">
      <w:tc>
        <w:tcPr>
          <w:tcW w:w="2877" w:type="dxa"/>
          <w:tcBorders>
            <w:bottom w:val="single" w:sz="4" w:space="0" w:color="943734"/>
          </w:tcBorders>
          <w:shd w:val="clear" w:color="auto" w:fill="943734"/>
          <w:vAlign w:val="bottom"/>
        </w:tcPr>
        <w:p w14:paraId="11006861" w14:textId="2187BEDD" w:rsidR="00B700B7" w:rsidRPr="00B700B7" w:rsidRDefault="00417074" w:rsidP="00B700B7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before="720" w:after="0" w:line="240" w:lineRule="auto"/>
            <w:jc w:val="right"/>
            <w:rPr>
              <w:color w:val="FFFFFF"/>
            </w:rPr>
          </w:pPr>
          <w:r>
            <w:rPr>
              <w:color w:val="FFFFFF"/>
            </w:rPr>
            <w:t>August</w:t>
          </w:r>
          <w:r w:rsidR="00B700B7">
            <w:rPr>
              <w:color w:val="FFFFFF"/>
            </w:rPr>
            <w:t xml:space="preserve"> </w:t>
          </w:r>
          <w:r>
            <w:rPr>
              <w:color w:val="FFFFFF"/>
            </w:rPr>
            <w:t>14</w:t>
          </w:r>
          <w:r w:rsidR="00B700B7">
            <w:rPr>
              <w:color w:val="FFFFFF"/>
            </w:rPr>
            <w:t>,2020</w:t>
          </w:r>
        </w:p>
      </w:tc>
      <w:tc>
        <w:tcPr>
          <w:tcW w:w="6713" w:type="dxa"/>
          <w:tcBorders>
            <w:bottom w:val="single" w:sz="4" w:space="0" w:color="000000"/>
          </w:tcBorders>
          <w:vAlign w:val="bottom"/>
        </w:tcPr>
        <w:p w14:paraId="57B11C04" w14:textId="170E4C1F" w:rsidR="003923B4" w:rsidRPr="00BC39C8" w:rsidRDefault="00BC39C8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before="720" w:after="0" w:line="240" w:lineRule="auto"/>
            <w:rPr>
              <w:color w:val="76923C"/>
              <w:sz w:val="24"/>
              <w:szCs w:val="24"/>
            </w:rPr>
          </w:pPr>
          <w:r w:rsidRPr="00BC39C8">
            <w:rPr>
              <w:rFonts w:ascii="Cambria" w:eastAsia="Cambria" w:hAnsi="Cambria" w:cs="Cambria"/>
              <w:sz w:val="24"/>
              <w:szCs w:val="24"/>
            </w:rPr>
            <w:t xml:space="preserve">The </w:t>
          </w:r>
          <w:proofErr w:type="spellStart"/>
          <w:r w:rsidRPr="00BC39C8">
            <w:rPr>
              <w:rFonts w:ascii="Cambria" w:eastAsia="Cambria" w:hAnsi="Cambria" w:cs="Cambria"/>
              <w:sz w:val="24"/>
              <w:szCs w:val="24"/>
            </w:rPr>
            <w:t>Zom</w:t>
          </w:r>
          <w:proofErr w:type="spellEnd"/>
          <w:r w:rsidRPr="00BC39C8">
            <w:rPr>
              <w:rFonts w:ascii="Cambria" w:eastAsia="Cambria" w:hAnsi="Cambria" w:cs="Cambria"/>
              <w:sz w:val="24"/>
              <w:szCs w:val="24"/>
            </w:rPr>
            <w:t>-B Terminator</w:t>
          </w:r>
        </w:p>
      </w:tc>
    </w:tr>
  </w:tbl>
  <w:p w14:paraId="6F5FFF8D" w14:textId="77777777" w:rsidR="003923B4" w:rsidRDefault="003923B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D3C59"/>
    <w:multiLevelType w:val="hybridMultilevel"/>
    <w:tmpl w:val="A112A53A"/>
    <w:lvl w:ilvl="0" w:tplc="EA16E938">
      <w:start w:val="1"/>
      <w:numFmt w:val="bullet"/>
      <w:lvlText w:val="♠"/>
      <w:lvlJc w:val="left"/>
      <w:pPr>
        <w:ind w:left="1440" w:hanging="360"/>
      </w:pPr>
      <w:rPr>
        <w:rFonts w:ascii="Century Gothic" w:hAnsi="Century Gothic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B5016D"/>
    <w:multiLevelType w:val="hybridMultilevel"/>
    <w:tmpl w:val="DE5E384E"/>
    <w:lvl w:ilvl="0" w:tplc="6B1474FA">
      <w:start w:val="1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24EB25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2013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0D5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1AB8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5F8B2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6C36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10A4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3470E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002FBA"/>
    <w:multiLevelType w:val="hybridMultilevel"/>
    <w:tmpl w:val="772C2D10"/>
    <w:lvl w:ilvl="0" w:tplc="42E8097A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D8ACDA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1307A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68AD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C2E45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1E61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D68D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44F4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DC64AC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BA0601"/>
    <w:multiLevelType w:val="hybridMultilevel"/>
    <w:tmpl w:val="EBE8E072"/>
    <w:lvl w:ilvl="0" w:tplc="0276D0D8">
      <w:start w:val="2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8F24FE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628BF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79699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42281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F7652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17A44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E004B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9A8A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4E57DF5"/>
    <w:multiLevelType w:val="hybridMultilevel"/>
    <w:tmpl w:val="C21C5F74"/>
    <w:lvl w:ilvl="0" w:tplc="59BE30EC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85C07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38ED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70BB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DEC3F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64CAC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FEAB6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20C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5F615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5171C4"/>
    <w:multiLevelType w:val="hybridMultilevel"/>
    <w:tmpl w:val="672C84E0"/>
    <w:lvl w:ilvl="0" w:tplc="EA16E938">
      <w:start w:val="1"/>
      <w:numFmt w:val="bullet"/>
      <w:lvlText w:val="♠"/>
      <w:lvlJc w:val="left"/>
      <w:pPr>
        <w:ind w:left="1457" w:hanging="360"/>
      </w:pPr>
      <w:rPr>
        <w:rFonts w:ascii="Century Gothic" w:hAnsi="Century Gothic" w:hint="default"/>
      </w:rPr>
    </w:lvl>
    <w:lvl w:ilvl="1" w:tplc="10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6" w15:restartNumberingAfterBreak="0">
    <w:nsid w:val="0C8736DB"/>
    <w:multiLevelType w:val="hybridMultilevel"/>
    <w:tmpl w:val="52E0D716"/>
    <w:lvl w:ilvl="0" w:tplc="EA16E938">
      <w:start w:val="1"/>
      <w:numFmt w:val="bullet"/>
      <w:lvlText w:val="♠"/>
      <w:lvlJc w:val="left"/>
      <w:pPr>
        <w:ind w:left="1440" w:hanging="360"/>
      </w:pPr>
      <w:rPr>
        <w:rFonts w:ascii="Century Gothic" w:hAnsi="Century Gothic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E580170"/>
    <w:multiLevelType w:val="hybridMultilevel"/>
    <w:tmpl w:val="A670BF90"/>
    <w:lvl w:ilvl="0" w:tplc="B184C4EE">
      <w:start w:val="1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62887AE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2A16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1AAF8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A639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6A52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12A65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45637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BFC3F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19652A"/>
    <w:multiLevelType w:val="hybridMultilevel"/>
    <w:tmpl w:val="6BD086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5E60FA"/>
    <w:multiLevelType w:val="hybridMultilevel"/>
    <w:tmpl w:val="37CE4BE4"/>
    <w:lvl w:ilvl="0" w:tplc="D40EBEC0">
      <w:start w:val="2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6002AED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08CEC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3667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BAE8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FD27A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F852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969BF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E4A52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5D961C0"/>
    <w:multiLevelType w:val="hybridMultilevel"/>
    <w:tmpl w:val="8B42D62A"/>
    <w:lvl w:ilvl="0" w:tplc="94ECC1C0">
      <w:start w:val="2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65EA23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9763A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390C8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6A15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7C47C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59EDC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3C8B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58A9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7CF1AA4"/>
    <w:multiLevelType w:val="hybridMultilevel"/>
    <w:tmpl w:val="6EC640CA"/>
    <w:lvl w:ilvl="0" w:tplc="EA16E938">
      <w:start w:val="1"/>
      <w:numFmt w:val="bullet"/>
      <w:lvlText w:val="♠"/>
      <w:lvlJc w:val="left"/>
      <w:pPr>
        <w:tabs>
          <w:tab w:val="num" w:pos="720"/>
        </w:tabs>
        <w:ind w:left="720" w:hanging="360"/>
      </w:pPr>
      <w:rPr>
        <w:rFonts w:ascii="Century Gothic" w:hAnsi="Century Gothic" w:hint="default"/>
      </w:rPr>
    </w:lvl>
    <w:lvl w:ilvl="1" w:tplc="B4801AC8" w:tentative="1">
      <w:start w:val="1"/>
      <w:numFmt w:val="bullet"/>
      <w:lvlText w:val="♠"/>
      <w:lvlJc w:val="left"/>
      <w:pPr>
        <w:tabs>
          <w:tab w:val="num" w:pos="1440"/>
        </w:tabs>
        <w:ind w:left="1440" w:hanging="360"/>
      </w:pPr>
      <w:rPr>
        <w:rFonts w:ascii="Century Gothic" w:hAnsi="Century Gothic" w:hint="default"/>
      </w:rPr>
    </w:lvl>
    <w:lvl w:ilvl="2" w:tplc="D4A8E996" w:tentative="1">
      <w:start w:val="1"/>
      <w:numFmt w:val="bullet"/>
      <w:lvlText w:val="♠"/>
      <w:lvlJc w:val="left"/>
      <w:pPr>
        <w:tabs>
          <w:tab w:val="num" w:pos="2160"/>
        </w:tabs>
        <w:ind w:left="2160" w:hanging="360"/>
      </w:pPr>
      <w:rPr>
        <w:rFonts w:ascii="Century Gothic" w:hAnsi="Century Gothic" w:hint="default"/>
      </w:rPr>
    </w:lvl>
    <w:lvl w:ilvl="3" w:tplc="C9EA9EAE" w:tentative="1">
      <w:start w:val="1"/>
      <w:numFmt w:val="bullet"/>
      <w:lvlText w:val="♠"/>
      <w:lvlJc w:val="left"/>
      <w:pPr>
        <w:tabs>
          <w:tab w:val="num" w:pos="2880"/>
        </w:tabs>
        <w:ind w:left="2880" w:hanging="360"/>
      </w:pPr>
      <w:rPr>
        <w:rFonts w:ascii="Century Gothic" w:hAnsi="Century Gothic" w:hint="default"/>
      </w:rPr>
    </w:lvl>
    <w:lvl w:ilvl="4" w:tplc="EB9C791A" w:tentative="1">
      <w:start w:val="1"/>
      <w:numFmt w:val="bullet"/>
      <w:lvlText w:val="♠"/>
      <w:lvlJc w:val="left"/>
      <w:pPr>
        <w:tabs>
          <w:tab w:val="num" w:pos="3600"/>
        </w:tabs>
        <w:ind w:left="3600" w:hanging="360"/>
      </w:pPr>
      <w:rPr>
        <w:rFonts w:ascii="Century Gothic" w:hAnsi="Century Gothic" w:hint="default"/>
      </w:rPr>
    </w:lvl>
    <w:lvl w:ilvl="5" w:tplc="3ADED414" w:tentative="1">
      <w:start w:val="1"/>
      <w:numFmt w:val="bullet"/>
      <w:lvlText w:val="♠"/>
      <w:lvlJc w:val="left"/>
      <w:pPr>
        <w:tabs>
          <w:tab w:val="num" w:pos="4320"/>
        </w:tabs>
        <w:ind w:left="4320" w:hanging="360"/>
      </w:pPr>
      <w:rPr>
        <w:rFonts w:ascii="Century Gothic" w:hAnsi="Century Gothic" w:hint="default"/>
      </w:rPr>
    </w:lvl>
    <w:lvl w:ilvl="6" w:tplc="8946B9F8" w:tentative="1">
      <w:start w:val="1"/>
      <w:numFmt w:val="bullet"/>
      <w:lvlText w:val="♠"/>
      <w:lvlJc w:val="left"/>
      <w:pPr>
        <w:tabs>
          <w:tab w:val="num" w:pos="5040"/>
        </w:tabs>
        <w:ind w:left="5040" w:hanging="360"/>
      </w:pPr>
      <w:rPr>
        <w:rFonts w:ascii="Century Gothic" w:hAnsi="Century Gothic" w:hint="default"/>
      </w:rPr>
    </w:lvl>
    <w:lvl w:ilvl="7" w:tplc="EE3AE71E" w:tentative="1">
      <w:start w:val="1"/>
      <w:numFmt w:val="bullet"/>
      <w:lvlText w:val="♠"/>
      <w:lvlJc w:val="left"/>
      <w:pPr>
        <w:tabs>
          <w:tab w:val="num" w:pos="5760"/>
        </w:tabs>
        <w:ind w:left="5760" w:hanging="360"/>
      </w:pPr>
      <w:rPr>
        <w:rFonts w:ascii="Century Gothic" w:hAnsi="Century Gothic" w:hint="default"/>
      </w:rPr>
    </w:lvl>
    <w:lvl w:ilvl="8" w:tplc="050A9EF2" w:tentative="1">
      <w:start w:val="1"/>
      <w:numFmt w:val="bullet"/>
      <w:lvlText w:val="♠"/>
      <w:lvlJc w:val="left"/>
      <w:pPr>
        <w:tabs>
          <w:tab w:val="num" w:pos="6480"/>
        </w:tabs>
        <w:ind w:left="6480" w:hanging="360"/>
      </w:pPr>
      <w:rPr>
        <w:rFonts w:ascii="Century Gothic" w:hAnsi="Century Gothic" w:hint="default"/>
      </w:rPr>
    </w:lvl>
  </w:abstractNum>
  <w:abstractNum w:abstractNumId="12" w15:restartNumberingAfterBreak="0">
    <w:nsid w:val="19BE375B"/>
    <w:multiLevelType w:val="hybridMultilevel"/>
    <w:tmpl w:val="97DE9AF2"/>
    <w:lvl w:ilvl="0" w:tplc="B7908A4A">
      <w:start w:val="1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B6FED6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C2E3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9AA85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FCAC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30C1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83491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2413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41AEB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BFD7F4A"/>
    <w:multiLevelType w:val="hybridMultilevel"/>
    <w:tmpl w:val="341EF046"/>
    <w:lvl w:ilvl="0" w:tplc="781A0DD6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4A0E88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41080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36EB0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38862F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2EAC6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C462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B410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5E2E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DDB1235"/>
    <w:multiLevelType w:val="hybridMultilevel"/>
    <w:tmpl w:val="4BA0C7B4"/>
    <w:lvl w:ilvl="0" w:tplc="10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1707526"/>
    <w:multiLevelType w:val="hybridMultilevel"/>
    <w:tmpl w:val="21644E82"/>
    <w:lvl w:ilvl="0" w:tplc="EA16E938">
      <w:start w:val="1"/>
      <w:numFmt w:val="bullet"/>
      <w:lvlText w:val="♠"/>
      <w:lvlJc w:val="left"/>
      <w:pPr>
        <w:ind w:left="1440" w:hanging="360"/>
      </w:pPr>
      <w:rPr>
        <w:rFonts w:ascii="Century Gothic" w:hAnsi="Century Gothic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6747469"/>
    <w:multiLevelType w:val="hybridMultilevel"/>
    <w:tmpl w:val="5D0E4646"/>
    <w:lvl w:ilvl="0" w:tplc="665C53F4">
      <w:start w:val="2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44CA809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4AF7B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CA0B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CDAF7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61C59D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A273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22A78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17616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7B04FD9"/>
    <w:multiLevelType w:val="hybridMultilevel"/>
    <w:tmpl w:val="06229D60"/>
    <w:lvl w:ilvl="0" w:tplc="EA16E938">
      <w:start w:val="1"/>
      <w:numFmt w:val="bullet"/>
      <w:lvlText w:val="♠"/>
      <w:lvlJc w:val="left"/>
      <w:pPr>
        <w:ind w:left="1440" w:hanging="360"/>
      </w:pPr>
      <w:rPr>
        <w:rFonts w:ascii="Century Gothic" w:hAnsi="Century Gothic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A257F71"/>
    <w:multiLevelType w:val="multilevel"/>
    <w:tmpl w:val="C6509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DCA4CFD"/>
    <w:multiLevelType w:val="hybridMultilevel"/>
    <w:tmpl w:val="7AC8D726"/>
    <w:lvl w:ilvl="0" w:tplc="594047E2">
      <w:start w:val="10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312E14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3A8CD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54C33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5C641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696D7D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AE603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88E89E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E6B60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25F21ED"/>
    <w:multiLevelType w:val="hybridMultilevel"/>
    <w:tmpl w:val="8B1054D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453143E"/>
    <w:multiLevelType w:val="hybridMultilevel"/>
    <w:tmpl w:val="9B58FFF4"/>
    <w:lvl w:ilvl="0" w:tplc="B6E2727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D7487A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BD2AB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402B6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CC4B4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3EC8F4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4E08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892C52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E8CD4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61A3D54"/>
    <w:multiLevelType w:val="hybridMultilevel"/>
    <w:tmpl w:val="05D29D70"/>
    <w:lvl w:ilvl="0" w:tplc="EA16E938">
      <w:start w:val="1"/>
      <w:numFmt w:val="bullet"/>
      <w:lvlText w:val="♠"/>
      <w:lvlJc w:val="left"/>
      <w:pPr>
        <w:ind w:left="1440" w:hanging="360"/>
      </w:pPr>
      <w:rPr>
        <w:rFonts w:ascii="Century Gothic" w:hAnsi="Century Gothic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A3A7759"/>
    <w:multiLevelType w:val="hybridMultilevel"/>
    <w:tmpl w:val="E56014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DA06AB"/>
    <w:multiLevelType w:val="hybridMultilevel"/>
    <w:tmpl w:val="F7867C8A"/>
    <w:lvl w:ilvl="0" w:tplc="EA16E938">
      <w:start w:val="1"/>
      <w:numFmt w:val="bullet"/>
      <w:lvlText w:val="♠"/>
      <w:lvlJc w:val="left"/>
      <w:pPr>
        <w:ind w:left="1457" w:hanging="360"/>
      </w:pPr>
      <w:rPr>
        <w:rFonts w:ascii="Century Gothic" w:hAnsi="Century Gothic" w:hint="default"/>
      </w:rPr>
    </w:lvl>
    <w:lvl w:ilvl="1" w:tplc="10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5" w15:restartNumberingAfterBreak="0">
    <w:nsid w:val="3BAC6E7D"/>
    <w:multiLevelType w:val="hybridMultilevel"/>
    <w:tmpl w:val="07467DB0"/>
    <w:lvl w:ilvl="0" w:tplc="5F966CBA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B96CEC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7020C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60E9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A0562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B8EAC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CAA6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2D440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88274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F722A09"/>
    <w:multiLevelType w:val="hybridMultilevel"/>
    <w:tmpl w:val="8E62C2E0"/>
    <w:lvl w:ilvl="0" w:tplc="AFCA5684">
      <w:start w:val="20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0E0CD9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7141EB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AB89F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90646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B4B7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416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A2AB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38AE4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24F02D1"/>
    <w:multiLevelType w:val="hybridMultilevel"/>
    <w:tmpl w:val="71B6D0A4"/>
    <w:lvl w:ilvl="0" w:tplc="C3343094">
      <w:start w:val="2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E53A5E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40037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F887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8A97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FEEB6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54201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2D865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E9053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67D6802"/>
    <w:multiLevelType w:val="hybridMultilevel"/>
    <w:tmpl w:val="C4C07534"/>
    <w:lvl w:ilvl="0" w:tplc="A73ADE18">
      <w:start w:val="1"/>
      <w:numFmt w:val="bullet"/>
      <w:lvlText w:val="♠"/>
      <w:lvlJc w:val="left"/>
      <w:pPr>
        <w:tabs>
          <w:tab w:val="num" w:pos="720"/>
        </w:tabs>
        <w:ind w:left="720" w:hanging="360"/>
      </w:pPr>
      <w:rPr>
        <w:rFonts w:ascii="Century Gothic" w:hAnsi="Century Gothic" w:hint="default"/>
      </w:rPr>
    </w:lvl>
    <w:lvl w:ilvl="1" w:tplc="FFC27C8E" w:tentative="1">
      <w:start w:val="1"/>
      <w:numFmt w:val="bullet"/>
      <w:lvlText w:val="♠"/>
      <w:lvlJc w:val="left"/>
      <w:pPr>
        <w:tabs>
          <w:tab w:val="num" w:pos="1440"/>
        </w:tabs>
        <w:ind w:left="1440" w:hanging="360"/>
      </w:pPr>
      <w:rPr>
        <w:rFonts w:ascii="Century Gothic" w:hAnsi="Century Gothic" w:hint="default"/>
      </w:rPr>
    </w:lvl>
    <w:lvl w:ilvl="2" w:tplc="D67CC99E" w:tentative="1">
      <w:start w:val="1"/>
      <w:numFmt w:val="bullet"/>
      <w:lvlText w:val="♠"/>
      <w:lvlJc w:val="left"/>
      <w:pPr>
        <w:tabs>
          <w:tab w:val="num" w:pos="2160"/>
        </w:tabs>
        <w:ind w:left="2160" w:hanging="360"/>
      </w:pPr>
      <w:rPr>
        <w:rFonts w:ascii="Century Gothic" w:hAnsi="Century Gothic" w:hint="default"/>
      </w:rPr>
    </w:lvl>
    <w:lvl w:ilvl="3" w:tplc="5242196E" w:tentative="1">
      <w:start w:val="1"/>
      <w:numFmt w:val="bullet"/>
      <w:lvlText w:val="♠"/>
      <w:lvlJc w:val="left"/>
      <w:pPr>
        <w:tabs>
          <w:tab w:val="num" w:pos="2880"/>
        </w:tabs>
        <w:ind w:left="2880" w:hanging="360"/>
      </w:pPr>
      <w:rPr>
        <w:rFonts w:ascii="Century Gothic" w:hAnsi="Century Gothic" w:hint="default"/>
      </w:rPr>
    </w:lvl>
    <w:lvl w:ilvl="4" w:tplc="CFCECBD0" w:tentative="1">
      <w:start w:val="1"/>
      <w:numFmt w:val="bullet"/>
      <w:lvlText w:val="♠"/>
      <w:lvlJc w:val="left"/>
      <w:pPr>
        <w:tabs>
          <w:tab w:val="num" w:pos="3600"/>
        </w:tabs>
        <w:ind w:left="3600" w:hanging="360"/>
      </w:pPr>
      <w:rPr>
        <w:rFonts w:ascii="Century Gothic" w:hAnsi="Century Gothic" w:hint="default"/>
      </w:rPr>
    </w:lvl>
    <w:lvl w:ilvl="5" w:tplc="944EFDB4" w:tentative="1">
      <w:start w:val="1"/>
      <w:numFmt w:val="bullet"/>
      <w:lvlText w:val="♠"/>
      <w:lvlJc w:val="left"/>
      <w:pPr>
        <w:tabs>
          <w:tab w:val="num" w:pos="4320"/>
        </w:tabs>
        <w:ind w:left="4320" w:hanging="360"/>
      </w:pPr>
      <w:rPr>
        <w:rFonts w:ascii="Century Gothic" w:hAnsi="Century Gothic" w:hint="default"/>
      </w:rPr>
    </w:lvl>
    <w:lvl w:ilvl="6" w:tplc="8FF064C6" w:tentative="1">
      <w:start w:val="1"/>
      <w:numFmt w:val="bullet"/>
      <w:lvlText w:val="♠"/>
      <w:lvlJc w:val="left"/>
      <w:pPr>
        <w:tabs>
          <w:tab w:val="num" w:pos="5040"/>
        </w:tabs>
        <w:ind w:left="5040" w:hanging="360"/>
      </w:pPr>
      <w:rPr>
        <w:rFonts w:ascii="Century Gothic" w:hAnsi="Century Gothic" w:hint="default"/>
      </w:rPr>
    </w:lvl>
    <w:lvl w:ilvl="7" w:tplc="88E40FCE" w:tentative="1">
      <w:start w:val="1"/>
      <w:numFmt w:val="bullet"/>
      <w:lvlText w:val="♠"/>
      <w:lvlJc w:val="left"/>
      <w:pPr>
        <w:tabs>
          <w:tab w:val="num" w:pos="5760"/>
        </w:tabs>
        <w:ind w:left="5760" w:hanging="360"/>
      </w:pPr>
      <w:rPr>
        <w:rFonts w:ascii="Century Gothic" w:hAnsi="Century Gothic" w:hint="default"/>
      </w:rPr>
    </w:lvl>
    <w:lvl w:ilvl="8" w:tplc="D3A88B02" w:tentative="1">
      <w:start w:val="1"/>
      <w:numFmt w:val="bullet"/>
      <w:lvlText w:val="♠"/>
      <w:lvlJc w:val="left"/>
      <w:pPr>
        <w:tabs>
          <w:tab w:val="num" w:pos="6480"/>
        </w:tabs>
        <w:ind w:left="6480" w:hanging="360"/>
      </w:pPr>
      <w:rPr>
        <w:rFonts w:ascii="Century Gothic" w:hAnsi="Century Gothic" w:hint="default"/>
      </w:rPr>
    </w:lvl>
  </w:abstractNum>
  <w:abstractNum w:abstractNumId="29" w15:restartNumberingAfterBreak="0">
    <w:nsid w:val="47DD3110"/>
    <w:multiLevelType w:val="hybridMultilevel"/>
    <w:tmpl w:val="D1680648"/>
    <w:lvl w:ilvl="0" w:tplc="4F7805B2">
      <w:start w:val="1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C9F67FF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B565B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C2FE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108B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FCC5D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D1614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AECDE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F8B8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CBE5359"/>
    <w:multiLevelType w:val="hybridMultilevel"/>
    <w:tmpl w:val="8FFC54D6"/>
    <w:lvl w:ilvl="0" w:tplc="F8F67FCE">
      <w:start w:val="9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6568AA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BD8BD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8C9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6425A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54E21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44C91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42673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EE70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DEF16DF"/>
    <w:multiLevelType w:val="hybridMultilevel"/>
    <w:tmpl w:val="5DAC2944"/>
    <w:lvl w:ilvl="0" w:tplc="6FFEF564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91FCE6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3F097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B606D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65AA5F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1DECD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120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D6FA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06A3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3F22081"/>
    <w:multiLevelType w:val="multilevel"/>
    <w:tmpl w:val="73E48C10"/>
    <w:lvl w:ilvl="0">
      <w:start w:val="1"/>
      <w:numFmt w:val="upperRoman"/>
      <w:lvlText w:val="%1."/>
      <w:lvlJc w:val="right"/>
      <w:pPr>
        <w:ind w:left="36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981822"/>
    <w:multiLevelType w:val="hybridMultilevel"/>
    <w:tmpl w:val="F78442E4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6C2E1C"/>
    <w:multiLevelType w:val="hybridMultilevel"/>
    <w:tmpl w:val="28B8964E"/>
    <w:lvl w:ilvl="0" w:tplc="B9AC793C">
      <w:start w:val="19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8084C42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EDC38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24034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7AE8F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67232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8A6D1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A68C9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79CEC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25F2F1E"/>
    <w:multiLevelType w:val="hybridMultilevel"/>
    <w:tmpl w:val="AFC6D0D6"/>
    <w:lvl w:ilvl="0" w:tplc="608EA028">
      <w:start w:val="1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A538EDC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6437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51E89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E8C0F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467B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016BF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062A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A1665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34F097C"/>
    <w:multiLevelType w:val="hybridMultilevel"/>
    <w:tmpl w:val="110AEE1A"/>
    <w:lvl w:ilvl="0" w:tplc="0B04F94A">
      <w:start w:val="1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35345B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07CB87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1C72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E8FE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B220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05699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AA2F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18A19C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7E50D27"/>
    <w:multiLevelType w:val="hybridMultilevel"/>
    <w:tmpl w:val="9DB222E2"/>
    <w:lvl w:ilvl="0" w:tplc="A1F017C4">
      <w:start w:val="1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F08EA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C385F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1641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64F5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C7AF5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424D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020C1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BF8E50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C2F18A0"/>
    <w:multiLevelType w:val="hybridMultilevel"/>
    <w:tmpl w:val="C8E240E6"/>
    <w:lvl w:ilvl="0" w:tplc="087CCE4A">
      <w:start w:val="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9104D52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1EC92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A690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58090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604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F6C5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BD079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14C6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D617F2B"/>
    <w:multiLevelType w:val="hybridMultilevel"/>
    <w:tmpl w:val="F460AE1E"/>
    <w:lvl w:ilvl="0" w:tplc="3648C8DE">
      <w:start w:val="2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6CA8EB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EF6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EC82E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960A10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FE276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4F8E03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04EA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E6884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E335798"/>
    <w:multiLevelType w:val="hybridMultilevel"/>
    <w:tmpl w:val="5B961310"/>
    <w:lvl w:ilvl="0" w:tplc="C996316A">
      <w:start w:val="1"/>
      <w:numFmt w:val="bullet"/>
      <w:lvlText w:val="♠"/>
      <w:lvlJc w:val="left"/>
      <w:pPr>
        <w:tabs>
          <w:tab w:val="num" w:pos="720"/>
        </w:tabs>
        <w:ind w:left="720" w:hanging="360"/>
      </w:pPr>
      <w:rPr>
        <w:rFonts w:ascii="Century Gothic" w:hAnsi="Century Gothic" w:hint="default"/>
      </w:rPr>
    </w:lvl>
    <w:lvl w:ilvl="1" w:tplc="1D221F7E" w:tentative="1">
      <w:start w:val="1"/>
      <w:numFmt w:val="bullet"/>
      <w:lvlText w:val="♠"/>
      <w:lvlJc w:val="left"/>
      <w:pPr>
        <w:tabs>
          <w:tab w:val="num" w:pos="1440"/>
        </w:tabs>
        <w:ind w:left="1440" w:hanging="360"/>
      </w:pPr>
      <w:rPr>
        <w:rFonts w:ascii="Century Gothic" w:hAnsi="Century Gothic" w:hint="default"/>
      </w:rPr>
    </w:lvl>
    <w:lvl w:ilvl="2" w:tplc="753AC776" w:tentative="1">
      <w:start w:val="1"/>
      <w:numFmt w:val="bullet"/>
      <w:lvlText w:val="♠"/>
      <w:lvlJc w:val="left"/>
      <w:pPr>
        <w:tabs>
          <w:tab w:val="num" w:pos="2160"/>
        </w:tabs>
        <w:ind w:left="2160" w:hanging="360"/>
      </w:pPr>
      <w:rPr>
        <w:rFonts w:ascii="Century Gothic" w:hAnsi="Century Gothic" w:hint="default"/>
      </w:rPr>
    </w:lvl>
    <w:lvl w:ilvl="3" w:tplc="9E34DD5E" w:tentative="1">
      <w:start w:val="1"/>
      <w:numFmt w:val="bullet"/>
      <w:lvlText w:val="♠"/>
      <w:lvlJc w:val="left"/>
      <w:pPr>
        <w:tabs>
          <w:tab w:val="num" w:pos="2880"/>
        </w:tabs>
        <w:ind w:left="2880" w:hanging="360"/>
      </w:pPr>
      <w:rPr>
        <w:rFonts w:ascii="Century Gothic" w:hAnsi="Century Gothic" w:hint="default"/>
      </w:rPr>
    </w:lvl>
    <w:lvl w:ilvl="4" w:tplc="144ABEEE" w:tentative="1">
      <w:start w:val="1"/>
      <w:numFmt w:val="bullet"/>
      <w:lvlText w:val="♠"/>
      <w:lvlJc w:val="left"/>
      <w:pPr>
        <w:tabs>
          <w:tab w:val="num" w:pos="3600"/>
        </w:tabs>
        <w:ind w:left="3600" w:hanging="360"/>
      </w:pPr>
      <w:rPr>
        <w:rFonts w:ascii="Century Gothic" w:hAnsi="Century Gothic" w:hint="default"/>
      </w:rPr>
    </w:lvl>
    <w:lvl w:ilvl="5" w:tplc="537ABF10" w:tentative="1">
      <w:start w:val="1"/>
      <w:numFmt w:val="bullet"/>
      <w:lvlText w:val="♠"/>
      <w:lvlJc w:val="left"/>
      <w:pPr>
        <w:tabs>
          <w:tab w:val="num" w:pos="4320"/>
        </w:tabs>
        <w:ind w:left="4320" w:hanging="360"/>
      </w:pPr>
      <w:rPr>
        <w:rFonts w:ascii="Century Gothic" w:hAnsi="Century Gothic" w:hint="default"/>
      </w:rPr>
    </w:lvl>
    <w:lvl w:ilvl="6" w:tplc="636E0024" w:tentative="1">
      <w:start w:val="1"/>
      <w:numFmt w:val="bullet"/>
      <w:lvlText w:val="♠"/>
      <w:lvlJc w:val="left"/>
      <w:pPr>
        <w:tabs>
          <w:tab w:val="num" w:pos="5040"/>
        </w:tabs>
        <w:ind w:left="5040" w:hanging="360"/>
      </w:pPr>
      <w:rPr>
        <w:rFonts w:ascii="Century Gothic" w:hAnsi="Century Gothic" w:hint="default"/>
      </w:rPr>
    </w:lvl>
    <w:lvl w:ilvl="7" w:tplc="A4A24724" w:tentative="1">
      <w:start w:val="1"/>
      <w:numFmt w:val="bullet"/>
      <w:lvlText w:val="♠"/>
      <w:lvlJc w:val="left"/>
      <w:pPr>
        <w:tabs>
          <w:tab w:val="num" w:pos="5760"/>
        </w:tabs>
        <w:ind w:left="5760" w:hanging="360"/>
      </w:pPr>
      <w:rPr>
        <w:rFonts w:ascii="Century Gothic" w:hAnsi="Century Gothic" w:hint="default"/>
      </w:rPr>
    </w:lvl>
    <w:lvl w:ilvl="8" w:tplc="A4AA7DEE" w:tentative="1">
      <w:start w:val="1"/>
      <w:numFmt w:val="bullet"/>
      <w:lvlText w:val="♠"/>
      <w:lvlJc w:val="left"/>
      <w:pPr>
        <w:tabs>
          <w:tab w:val="num" w:pos="6480"/>
        </w:tabs>
        <w:ind w:left="6480" w:hanging="360"/>
      </w:pPr>
      <w:rPr>
        <w:rFonts w:ascii="Century Gothic" w:hAnsi="Century Gothic" w:hint="default"/>
      </w:rPr>
    </w:lvl>
  </w:abstractNum>
  <w:abstractNum w:abstractNumId="41" w15:restartNumberingAfterBreak="0">
    <w:nsid w:val="6E394706"/>
    <w:multiLevelType w:val="hybridMultilevel"/>
    <w:tmpl w:val="5ABA021C"/>
    <w:lvl w:ilvl="0" w:tplc="EA16E938">
      <w:start w:val="1"/>
      <w:numFmt w:val="bullet"/>
      <w:lvlText w:val="♠"/>
      <w:lvlJc w:val="left"/>
      <w:pPr>
        <w:ind w:left="1635" w:hanging="360"/>
      </w:pPr>
      <w:rPr>
        <w:rFonts w:ascii="Century Gothic" w:hAnsi="Century Gothic" w:hint="default"/>
      </w:rPr>
    </w:lvl>
    <w:lvl w:ilvl="1" w:tplc="10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42" w15:restartNumberingAfterBreak="0">
    <w:nsid w:val="6F487F45"/>
    <w:multiLevelType w:val="hybridMultilevel"/>
    <w:tmpl w:val="BE78823C"/>
    <w:lvl w:ilvl="0" w:tplc="EA16E938">
      <w:start w:val="1"/>
      <w:numFmt w:val="bullet"/>
      <w:lvlText w:val="♠"/>
      <w:lvlJc w:val="left"/>
      <w:pPr>
        <w:ind w:left="1440" w:hanging="360"/>
      </w:pPr>
      <w:rPr>
        <w:rFonts w:ascii="Century Gothic" w:hAnsi="Century Gothic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41C3862"/>
    <w:multiLevelType w:val="hybridMultilevel"/>
    <w:tmpl w:val="B35C6AB6"/>
    <w:lvl w:ilvl="0" w:tplc="38C2B44A">
      <w:start w:val="1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26DA07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AC82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2681C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6A8D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402966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CA9D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980F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D2FD2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7276474"/>
    <w:multiLevelType w:val="hybridMultilevel"/>
    <w:tmpl w:val="1DA22C06"/>
    <w:lvl w:ilvl="0" w:tplc="EA16E938">
      <w:start w:val="1"/>
      <w:numFmt w:val="bullet"/>
      <w:lvlText w:val="♠"/>
      <w:lvlJc w:val="left"/>
      <w:pPr>
        <w:ind w:left="1440" w:hanging="360"/>
      </w:pPr>
      <w:rPr>
        <w:rFonts w:ascii="Century Gothic" w:hAnsi="Century Gothic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90163A6"/>
    <w:multiLevelType w:val="hybridMultilevel"/>
    <w:tmpl w:val="4748179C"/>
    <w:lvl w:ilvl="0" w:tplc="EA16E938">
      <w:start w:val="1"/>
      <w:numFmt w:val="bullet"/>
      <w:lvlText w:val="♠"/>
      <w:lvlJc w:val="left"/>
      <w:pPr>
        <w:ind w:left="1440" w:hanging="360"/>
      </w:pPr>
      <w:rPr>
        <w:rFonts w:ascii="Century Gothic" w:hAnsi="Century Gothic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B4850A3"/>
    <w:multiLevelType w:val="hybridMultilevel"/>
    <w:tmpl w:val="A2B444B6"/>
    <w:lvl w:ilvl="0" w:tplc="5D1A3F5A">
      <w:start w:val="2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BA640B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AD604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1BABD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1693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4F6C5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18D6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5902F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754012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2"/>
  </w:num>
  <w:num w:numId="2">
    <w:abstractNumId w:val="40"/>
  </w:num>
  <w:num w:numId="3">
    <w:abstractNumId w:val="11"/>
  </w:num>
  <w:num w:numId="4">
    <w:abstractNumId w:val="28"/>
  </w:num>
  <w:num w:numId="5">
    <w:abstractNumId w:val="18"/>
    <w:lvlOverride w:ilvl="0">
      <w:lvl w:ilvl="0">
        <w:numFmt w:val="upperRoman"/>
        <w:lvlText w:val="%1."/>
        <w:lvlJc w:val="right"/>
      </w:lvl>
    </w:lvlOverride>
  </w:num>
  <w:num w:numId="6">
    <w:abstractNumId w:val="21"/>
  </w:num>
  <w:num w:numId="7">
    <w:abstractNumId w:val="25"/>
  </w:num>
  <w:num w:numId="8">
    <w:abstractNumId w:val="13"/>
  </w:num>
  <w:num w:numId="9">
    <w:abstractNumId w:val="4"/>
  </w:num>
  <w:num w:numId="10">
    <w:abstractNumId w:val="31"/>
  </w:num>
  <w:num w:numId="11">
    <w:abstractNumId w:val="38"/>
  </w:num>
  <w:num w:numId="12">
    <w:abstractNumId w:val="2"/>
  </w:num>
  <w:num w:numId="13">
    <w:abstractNumId w:val="30"/>
  </w:num>
  <w:num w:numId="14">
    <w:abstractNumId w:val="19"/>
  </w:num>
  <w:num w:numId="15">
    <w:abstractNumId w:val="7"/>
  </w:num>
  <w:num w:numId="16">
    <w:abstractNumId w:val="35"/>
  </w:num>
  <w:num w:numId="17">
    <w:abstractNumId w:val="12"/>
  </w:num>
  <w:num w:numId="18">
    <w:abstractNumId w:val="36"/>
  </w:num>
  <w:num w:numId="19">
    <w:abstractNumId w:val="37"/>
  </w:num>
  <w:num w:numId="20">
    <w:abstractNumId w:val="1"/>
  </w:num>
  <w:num w:numId="21">
    <w:abstractNumId w:val="29"/>
  </w:num>
  <w:num w:numId="22">
    <w:abstractNumId w:val="43"/>
  </w:num>
  <w:num w:numId="23">
    <w:abstractNumId w:val="34"/>
  </w:num>
  <w:num w:numId="24">
    <w:abstractNumId w:val="26"/>
  </w:num>
  <w:num w:numId="25">
    <w:abstractNumId w:val="9"/>
  </w:num>
  <w:num w:numId="26">
    <w:abstractNumId w:val="46"/>
  </w:num>
  <w:num w:numId="27">
    <w:abstractNumId w:val="27"/>
  </w:num>
  <w:num w:numId="28">
    <w:abstractNumId w:val="10"/>
  </w:num>
  <w:num w:numId="29">
    <w:abstractNumId w:val="16"/>
  </w:num>
  <w:num w:numId="30">
    <w:abstractNumId w:val="39"/>
  </w:num>
  <w:num w:numId="31">
    <w:abstractNumId w:val="3"/>
  </w:num>
  <w:num w:numId="32">
    <w:abstractNumId w:val="33"/>
  </w:num>
  <w:num w:numId="33">
    <w:abstractNumId w:val="20"/>
  </w:num>
  <w:num w:numId="34">
    <w:abstractNumId w:val="6"/>
  </w:num>
  <w:num w:numId="35">
    <w:abstractNumId w:val="45"/>
  </w:num>
  <w:num w:numId="36">
    <w:abstractNumId w:val="22"/>
  </w:num>
  <w:num w:numId="37">
    <w:abstractNumId w:val="44"/>
  </w:num>
  <w:num w:numId="38">
    <w:abstractNumId w:val="5"/>
  </w:num>
  <w:num w:numId="39">
    <w:abstractNumId w:val="41"/>
  </w:num>
  <w:num w:numId="40">
    <w:abstractNumId w:val="24"/>
  </w:num>
  <w:num w:numId="41">
    <w:abstractNumId w:val="42"/>
  </w:num>
  <w:num w:numId="42">
    <w:abstractNumId w:val="0"/>
  </w:num>
  <w:num w:numId="43">
    <w:abstractNumId w:val="15"/>
  </w:num>
  <w:num w:numId="44">
    <w:abstractNumId w:val="14"/>
  </w:num>
  <w:num w:numId="45">
    <w:abstractNumId w:val="17"/>
  </w:num>
  <w:num w:numId="46">
    <w:abstractNumId w:val="23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zE1MTAyMTcxtDRW0lEKTi0uzszPAykwqQUAvWMWIiwAAAA="/>
  </w:docVars>
  <w:rsids>
    <w:rsidRoot w:val="003923B4"/>
    <w:rsid w:val="00000125"/>
    <w:rsid w:val="00023129"/>
    <w:rsid w:val="00033F7B"/>
    <w:rsid w:val="00040A97"/>
    <w:rsid w:val="00057E4D"/>
    <w:rsid w:val="00060549"/>
    <w:rsid w:val="0008399C"/>
    <w:rsid w:val="00093C2C"/>
    <w:rsid w:val="0009472F"/>
    <w:rsid w:val="000C101E"/>
    <w:rsid w:val="000C7A55"/>
    <w:rsid w:val="000D057D"/>
    <w:rsid w:val="000D2634"/>
    <w:rsid w:val="000E3E4F"/>
    <w:rsid w:val="0011614B"/>
    <w:rsid w:val="00151969"/>
    <w:rsid w:val="001600A6"/>
    <w:rsid w:val="0016498D"/>
    <w:rsid w:val="00186CC8"/>
    <w:rsid w:val="001C471B"/>
    <w:rsid w:val="0025726E"/>
    <w:rsid w:val="002709E0"/>
    <w:rsid w:val="00272E5B"/>
    <w:rsid w:val="00273E23"/>
    <w:rsid w:val="0028318E"/>
    <w:rsid w:val="00291B2A"/>
    <w:rsid w:val="00295E6D"/>
    <w:rsid w:val="002B1C20"/>
    <w:rsid w:val="002B5849"/>
    <w:rsid w:val="002D5520"/>
    <w:rsid w:val="002E12EA"/>
    <w:rsid w:val="002E3A4A"/>
    <w:rsid w:val="002E7970"/>
    <w:rsid w:val="00301A44"/>
    <w:rsid w:val="00311022"/>
    <w:rsid w:val="00320F17"/>
    <w:rsid w:val="00327A19"/>
    <w:rsid w:val="0034079C"/>
    <w:rsid w:val="003554F5"/>
    <w:rsid w:val="0035751D"/>
    <w:rsid w:val="003671C2"/>
    <w:rsid w:val="00374718"/>
    <w:rsid w:val="00383D1E"/>
    <w:rsid w:val="003923B4"/>
    <w:rsid w:val="003C40DE"/>
    <w:rsid w:val="003F305D"/>
    <w:rsid w:val="003F3D54"/>
    <w:rsid w:val="003F5B87"/>
    <w:rsid w:val="00417074"/>
    <w:rsid w:val="00425270"/>
    <w:rsid w:val="00432470"/>
    <w:rsid w:val="00436968"/>
    <w:rsid w:val="004455CD"/>
    <w:rsid w:val="00466D56"/>
    <w:rsid w:val="004863AC"/>
    <w:rsid w:val="004931C3"/>
    <w:rsid w:val="004A5678"/>
    <w:rsid w:val="004C2466"/>
    <w:rsid w:val="004D4459"/>
    <w:rsid w:val="004D7BE0"/>
    <w:rsid w:val="004F6A21"/>
    <w:rsid w:val="00502506"/>
    <w:rsid w:val="005041AE"/>
    <w:rsid w:val="00504F7D"/>
    <w:rsid w:val="0050585D"/>
    <w:rsid w:val="00511A52"/>
    <w:rsid w:val="00516DAD"/>
    <w:rsid w:val="00524734"/>
    <w:rsid w:val="00527340"/>
    <w:rsid w:val="005760F7"/>
    <w:rsid w:val="005A1323"/>
    <w:rsid w:val="005B0BFE"/>
    <w:rsid w:val="005B4F19"/>
    <w:rsid w:val="005D6906"/>
    <w:rsid w:val="005E621F"/>
    <w:rsid w:val="00613AD7"/>
    <w:rsid w:val="006207BB"/>
    <w:rsid w:val="00624CF2"/>
    <w:rsid w:val="006333FB"/>
    <w:rsid w:val="006471C9"/>
    <w:rsid w:val="006506A3"/>
    <w:rsid w:val="00655FF5"/>
    <w:rsid w:val="00667D50"/>
    <w:rsid w:val="0067050C"/>
    <w:rsid w:val="0067411D"/>
    <w:rsid w:val="00691F7A"/>
    <w:rsid w:val="006C289F"/>
    <w:rsid w:val="006E1E98"/>
    <w:rsid w:val="007116FF"/>
    <w:rsid w:val="00725D10"/>
    <w:rsid w:val="0074037A"/>
    <w:rsid w:val="00757920"/>
    <w:rsid w:val="0076687B"/>
    <w:rsid w:val="00770973"/>
    <w:rsid w:val="0077662D"/>
    <w:rsid w:val="00780BA8"/>
    <w:rsid w:val="007834D9"/>
    <w:rsid w:val="00792633"/>
    <w:rsid w:val="007B1A42"/>
    <w:rsid w:val="007C1281"/>
    <w:rsid w:val="007C7FC4"/>
    <w:rsid w:val="007D3691"/>
    <w:rsid w:val="00826A68"/>
    <w:rsid w:val="00832160"/>
    <w:rsid w:val="00846DA4"/>
    <w:rsid w:val="00867F3F"/>
    <w:rsid w:val="008A54C6"/>
    <w:rsid w:val="008B6B2D"/>
    <w:rsid w:val="008C596A"/>
    <w:rsid w:val="008D31FB"/>
    <w:rsid w:val="008E32F5"/>
    <w:rsid w:val="008F02C3"/>
    <w:rsid w:val="00917C32"/>
    <w:rsid w:val="00930B63"/>
    <w:rsid w:val="00941CA4"/>
    <w:rsid w:val="00945C6A"/>
    <w:rsid w:val="00962CE0"/>
    <w:rsid w:val="009858CB"/>
    <w:rsid w:val="00992EC8"/>
    <w:rsid w:val="009C263D"/>
    <w:rsid w:val="009C4577"/>
    <w:rsid w:val="00A071BA"/>
    <w:rsid w:val="00A12D7A"/>
    <w:rsid w:val="00A22742"/>
    <w:rsid w:val="00A3723C"/>
    <w:rsid w:val="00A51E71"/>
    <w:rsid w:val="00A546C5"/>
    <w:rsid w:val="00A63090"/>
    <w:rsid w:val="00A64514"/>
    <w:rsid w:val="00A6771B"/>
    <w:rsid w:val="00A9573E"/>
    <w:rsid w:val="00AA357C"/>
    <w:rsid w:val="00AC15A8"/>
    <w:rsid w:val="00AD214A"/>
    <w:rsid w:val="00AD6E26"/>
    <w:rsid w:val="00B2021B"/>
    <w:rsid w:val="00B2746A"/>
    <w:rsid w:val="00B37E23"/>
    <w:rsid w:val="00B4056F"/>
    <w:rsid w:val="00B4525E"/>
    <w:rsid w:val="00B60C2D"/>
    <w:rsid w:val="00B700B7"/>
    <w:rsid w:val="00B70E7D"/>
    <w:rsid w:val="00B732AA"/>
    <w:rsid w:val="00B95D31"/>
    <w:rsid w:val="00BA62D8"/>
    <w:rsid w:val="00BB0682"/>
    <w:rsid w:val="00BB4F12"/>
    <w:rsid w:val="00BB5A91"/>
    <w:rsid w:val="00BC39C8"/>
    <w:rsid w:val="00BE7706"/>
    <w:rsid w:val="00BF53B6"/>
    <w:rsid w:val="00C47B72"/>
    <w:rsid w:val="00C83106"/>
    <w:rsid w:val="00C87E14"/>
    <w:rsid w:val="00CB0CDB"/>
    <w:rsid w:val="00CB5B08"/>
    <w:rsid w:val="00CD12AD"/>
    <w:rsid w:val="00CE0C78"/>
    <w:rsid w:val="00CE21A7"/>
    <w:rsid w:val="00CE29BF"/>
    <w:rsid w:val="00CE4C2E"/>
    <w:rsid w:val="00D255D0"/>
    <w:rsid w:val="00D408F3"/>
    <w:rsid w:val="00D65A20"/>
    <w:rsid w:val="00D9107F"/>
    <w:rsid w:val="00D935C8"/>
    <w:rsid w:val="00DD3DF8"/>
    <w:rsid w:val="00E14305"/>
    <w:rsid w:val="00E25A7E"/>
    <w:rsid w:val="00E3698B"/>
    <w:rsid w:val="00E562BE"/>
    <w:rsid w:val="00E66836"/>
    <w:rsid w:val="00E85DBB"/>
    <w:rsid w:val="00EA0949"/>
    <w:rsid w:val="00EA7839"/>
    <w:rsid w:val="00EC6F11"/>
    <w:rsid w:val="00ED1249"/>
    <w:rsid w:val="00ED3CD5"/>
    <w:rsid w:val="00ED7FF5"/>
    <w:rsid w:val="00EE15B9"/>
    <w:rsid w:val="00EF4278"/>
    <w:rsid w:val="00EF70EE"/>
    <w:rsid w:val="00F1010D"/>
    <w:rsid w:val="00F82B18"/>
    <w:rsid w:val="00FC52F0"/>
    <w:rsid w:val="00FD093A"/>
    <w:rsid w:val="00FD314D"/>
    <w:rsid w:val="00FD5AA1"/>
    <w:rsid w:val="00FE185A"/>
    <w:rsid w:val="00FF1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CD4012"/>
  <w15:docId w15:val="{C10E5614-92D7-48AD-8467-E26F83445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CA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C39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9C8"/>
  </w:style>
  <w:style w:type="paragraph" w:styleId="Footer">
    <w:name w:val="footer"/>
    <w:basedOn w:val="Normal"/>
    <w:link w:val="FooterChar"/>
    <w:uiPriority w:val="99"/>
    <w:unhideWhenUsed/>
    <w:rsid w:val="00BC39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9C8"/>
  </w:style>
  <w:style w:type="paragraph" w:styleId="ListParagraph">
    <w:name w:val="List Paragraph"/>
    <w:basedOn w:val="Normal"/>
    <w:uiPriority w:val="34"/>
    <w:qFormat/>
    <w:rsid w:val="002831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09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table" w:customStyle="1" w:styleId="TableGrid">
    <w:name w:val="TableGrid"/>
    <w:rsid w:val="002709E0"/>
    <w:pPr>
      <w:spacing w:after="0" w:line="240" w:lineRule="auto"/>
    </w:pPr>
    <w:rPr>
      <w:rFonts w:asciiTheme="minorHAnsi" w:eastAsiaTheme="minorEastAsia" w:hAnsiTheme="minorHAnsi" w:cstheme="minorBidi"/>
      <w:lang w:val="en-GB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74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4796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117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4740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8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124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4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041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1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402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32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9307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gif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AA2CAE-9C22-4013-9334-0501F5D0E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0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DELL</cp:lastModifiedBy>
  <cp:revision>18</cp:revision>
  <dcterms:created xsi:type="dcterms:W3CDTF">2020-08-14T20:03:00Z</dcterms:created>
  <dcterms:modified xsi:type="dcterms:W3CDTF">2020-08-15T03:03:00Z</dcterms:modified>
</cp:coreProperties>
</file>